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es-ES"/>
        </w:rPr>
        <w:t>DISPOSICIONES GENERALES</w:t>
      </w:r>
    </w:p>
    <w:p w:rsidR="000E2D3D" w:rsidRPr="0056123B" w:rsidRDefault="007D6FC0" w:rsidP="005257E9">
      <w:pPr>
        <w:pStyle w:val="Nadpis2"/>
        <w:rPr>
          <w:lang w:val="cs-CZ"/>
        </w:rPr>
      </w:pPr>
      <w:r w:rsidRPr="0056123B">
        <w:rPr>
          <w:lang w:val="es-ES" w:bidi="es-ES"/>
        </w:rPr>
        <w:t>DESCRIPCIÓN DEL SISTEMA</w:t>
      </w:r>
    </w:p>
    <w:p w:rsidR="000E2D3D" w:rsidRPr="0056123B" w:rsidRDefault="007D6FC0" w:rsidP="005257E9">
      <w:pPr>
        <w:pStyle w:val="Nadpis3"/>
        <w:rPr>
          <w:lang w:val="cs-CZ"/>
        </w:rPr>
      </w:pPr>
      <w:r w:rsidRPr="0056123B">
        <w:rPr>
          <w:lang w:val="es-ES" w:bidi="es-ES"/>
        </w:rPr>
        <w:t>Requisitos generales</w:t>
      </w:r>
    </w:p>
    <w:p w:rsidR="000E2D3D" w:rsidRPr="0056123B" w:rsidRDefault="009F1614" w:rsidP="005257E9">
      <w:pPr>
        <w:pStyle w:val="Nadpis4"/>
        <w:rPr>
          <w:lang w:val="cs-CZ"/>
        </w:rPr>
      </w:pPr>
      <w:r w:rsidRPr="0056123B">
        <w:rPr>
          <w:lang w:val="es-ES" w:bidi="es-ES"/>
        </w:rPr>
        <w:t>La unidad mencionada pertenecerá a la serie de producción oficial del fabricante y estará destinada a los usos comerciales y/o industriales en operaciones continuas a los largo de todo el año.</w:t>
      </w:r>
    </w:p>
    <w:p w:rsidR="000E2D3D" w:rsidRPr="0056123B" w:rsidRDefault="009F1614" w:rsidP="005257E9">
      <w:pPr>
        <w:pStyle w:val="Nadpis4"/>
        <w:rPr>
          <w:lang w:val="cs-CZ"/>
        </w:rPr>
      </w:pPr>
      <w:r w:rsidRPr="0056123B">
        <w:rPr>
          <w:lang w:val="es-ES" w:bidi="es-ES"/>
        </w:rPr>
        <w:t>La unidad mencionada se fabricará utilizando componentes habituales y empleando tecnologías comprobadas que emplean protocolos abiertos y públicos.</w:t>
      </w:r>
    </w:p>
    <w:p w:rsidR="000E2D3D" w:rsidRPr="0056123B" w:rsidRDefault="00E351C3" w:rsidP="005257E9">
      <w:pPr>
        <w:pStyle w:val="Nadpis3"/>
        <w:rPr>
          <w:lang w:val="cs-CZ"/>
        </w:rPr>
      </w:pPr>
      <w:r w:rsidRPr="0056123B">
        <w:rPr>
          <w:lang w:val="es-ES" w:bidi="es-ES"/>
        </w:rPr>
        <w:t>Requisitos de sostenibilidad permanente</w:t>
      </w:r>
    </w:p>
    <w:p w:rsidR="000E2D3D" w:rsidRPr="0056123B" w:rsidRDefault="009F1614" w:rsidP="005257E9">
      <w:pPr>
        <w:pStyle w:val="Nadpis4"/>
        <w:rPr>
          <w:lang w:val="cs-CZ"/>
        </w:rPr>
      </w:pPr>
      <w:r w:rsidRPr="0056123B">
        <w:rPr>
          <w:lang w:val="es-ES" w:bidi="es-ES"/>
        </w:rPr>
        <w:t>La unidad mencionada se fabricará en conformidad con la norma ISO 14001:2015.</w:t>
      </w:r>
    </w:p>
    <w:p w:rsidR="007A6A1B" w:rsidRPr="0056123B" w:rsidRDefault="009F1614" w:rsidP="007A6A1B">
      <w:pPr>
        <w:pStyle w:val="Nadpis4"/>
        <w:rPr>
          <w:lang w:val="cs-CZ"/>
        </w:rPr>
      </w:pPr>
      <w:r w:rsidRPr="0056123B">
        <w:rPr>
          <w:lang w:val="es-ES" w:bidi="es-ES"/>
        </w:rPr>
        <w:t>La unidad mencionada estará en conformidad con la Directiva 2011/65/UE (RoHS).</w:t>
      </w:r>
    </w:p>
    <w:p w:rsidR="00183D4C" w:rsidRPr="0056123B" w:rsidRDefault="009F1614" w:rsidP="007A6A1B">
      <w:pPr>
        <w:pStyle w:val="Nadpis4"/>
        <w:rPr>
          <w:lang w:val="cs-CZ"/>
        </w:rPr>
      </w:pPr>
      <w:r w:rsidRPr="0056123B">
        <w:rPr>
          <w:lang w:val="es-ES" w:bidi="es-ES"/>
        </w:rPr>
        <w:t>La unidad mencionada estará en conformidad con la Directiva 2012/19/UE (WEEE).</w:t>
      </w:r>
    </w:p>
    <w:p w:rsidR="000E2D3D" w:rsidRPr="0056123B" w:rsidRDefault="007D6FC0" w:rsidP="005257E9">
      <w:pPr>
        <w:pStyle w:val="Nadpis2"/>
        <w:rPr>
          <w:lang w:val="cs-CZ"/>
        </w:rPr>
      </w:pPr>
      <w:r w:rsidRPr="0056123B">
        <w:rPr>
          <w:lang w:val="es-ES" w:bidi="es-ES"/>
        </w:rPr>
        <w:t>CERTIFICADOS Y NORMAS</w:t>
      </w:r>
    </w:p>
    <w:p w:rsidR="00031315" w:rsidRPr="0056123B" w:rsidRDefault="007D6FC0" w:rsidP="005257E9">
      <w:pPr>
        <w:pStyle w:val="Nadpis3"/>
        <w:rPr>
          <w:lang w:val="cs-CZ"/>
        </w:rPr>
      </w:pPr>
      <w:r w:rsidRPr="0056123B">
        <w:rPr>
          <w:lang w:val="es-ES" w:bidi="es-ES"/>
        </w:rPr>
        <w:t>Abreviaturas generales y palabras abreviadas</w:t>
      </w:r>
    </w:p>
    <w:p w:rsidR="00F713D5" w:rsidRPr="0056123B" w:rsidRDefault="00F713D5" w:rsidP="00F713D5">
      <w:pPr>
        <w:pStyle w:val="Nadpis4"/>
        <w:rPr>
          <w:lang w:val="cs-CZ"/>
        </w:rPr>
      </w:pPr>
      <w:r w:rsidRPr="0056123B">
        <w:rPr>
          <w:lang w:val="es-ES" w:bidi="es-ES"/>
        </w:rPr>
        <w:t>AES: Advanced Encryption Standard</w:t>
      </w:r>
    </w:p>
    <w:p w:rsidR="00D968DB" w:rsidRPr="0056123B" w:rsidRDefault="00031315" w:rsidP="005257E9">
      <w:pPr>
        <w:pStyle w:val="Nadpis4"/>
        <w:rPr>
          <w:lang w:val="cs-CZ"/>
        </w:rPr>
      </w:pPr>
      <w:r w:rsidRPr="0056123B">
        <w:rPr>
          <w:lang w:val="es-ES" w:bidi="es-ES"/>
        </w:rPr>
        <w:t>API: Application Programming Interface</w:t>
      </w:r>
    </w:p>
    <w:p w:rsidR="00D968DB" w:rsidRPr="0056123B" w:rsidRDefault="0031648F" w:rsidP="005257E9">
      <w:pPr>
        <w:pStyle w:val="Nadpis4"/>
        <w:rPr>
          <w:lang w:val="cs-CZ"/>
        </w:rPr>
      </w:pPr>
      <w:r w:rsidRPr="0056123B">
        <w:rPr>
          <w:lang w:val="es-ES" w:bidi="es-ES"/>
        </w:rPr>
        <w:t xml:space="preserve">Bit Rate: </w:t>
      </w:r>
      <w:bookmarkStart w:id="0" w:name="_Hlk41581724"/>
      <w:r w:rsidRPr="0056123B">
        <w:rPr>
          <w:lang w:val="es-ES" w:bidi="es-ES"/>
        </w:rPr>
        <w:t>número de bits por unidad de tiempo transferidos por la red</w:t>
      </w:r>
      <w:bookmarkEnd w:id="0"/>
    </w:p>
    <w:p w:rsidR="00FC2DBF" w:rsidRPr="0056123B" w:rsidRDefault="00031315" w:rsidP="008F14F0">
      <w:pPr>
        <w:pStyle w:val="Nadpis4"/>
        <w:rPr>
          <w:lang w:val="cs-CZ"/>
        </w:rPr>
      </w:pPr>
      <w:r w:rsidRPr="0056123B">
        <w:rPr>
          <w:lang w:val="es-ES" w:bidi="es-ES"/>
        </w:rPr>
        <w:t xml:space="preserve">DHCP: Dynamic Host Configuration Protocol </w:t>
      </w:r>
    </w:p>
    <w:p w:rsidR="0031648F" w:rsidRPr="0056123B" w:rsidRDefault="00031315" w:rsidP="008F14F0">
      <w:pPr>
        <w:pStyle w:val="Nadpis4"/>
        <w:rPr>
          <w:lang w:val="cs-CZ"/>
        </w:rPr>
      </w:pPr>
      <w:r w:rsidRPr="0056123B">
        <w:rPr>
          <w:lang w:val="es-ES" w:bidi="es-ES"/>
        </w:rPr>
        <w:t>DNS: Domain Name System</w:t>
      </w:r>
    </w:p>
    <w:p w:rsidR="003A42D5" w:rsidRPr="0056123B" w:rsidRDefault="00031315" w:rsidP="00AA4CEC">
      <w:pPr>
        <w:pStyle w:val="Nadpis4"/>
        <w:rPr>
          <w:lang w:val="cs-CZ"/>
        </w:rPr>
      </w:pPr>
      <w:r w:rsidRPr="0056123B">
        <w:rPr>
          <w:lang w:val="es-ES" w:bidi="es-ES"/>
        </w:rPr>
        <w:t xml:space="preserve">FPS: Frames per Second </w:t>
      </w:r>
    </w:p>
    <w:p w:rsidR="003A42D5" w:rsidRPr="0056123B" w:rsidRDefault="00031315" w:rsidP="002C2C99">
      <w:pPr>
        <w:pStyle w:val="Nadpis4"/>
        <w:rPr>
          <w:lang w:val="cs-CZ"/>
        </w:rPr>
      </w:pPr>
      <w:r w:rsidRPr="0056123B">
        <w:rPr>
          <w:lang w:val="es-ES" w:bidi="es-ES"/>
        </w:rPr>
        <w:t xml:space="preserve">FTP: File Transfer Protocol </w:t>
      </w:r>
    </w:p>
    <w:p w:rsidR="005943C9" w:rsidRPr="0056123B" w:rsidRDefault="00031315" w:rsidP="002C2C99">
      <w:pPr>
        <w:pStyle w:val="Nadpis4"/>
        <w:rPr>
          <w:lang w:val="cs-CZ"/>
        </w:rPr>
      </w:pPr>
      <w:r w:rsidRPr="0056123B">
        <w:rPr>
          <w:lang w:val="es-ES" w:bidi="es-ES"/>
        </w:rPr>
        <w:t>H.264: formato de compresión de datos de vídeo</w:t>
      </w:r>
    </w:p>
    <w:p w:rsidR="00031315" w:rsidRPr="0056123B" w:rsidRDefault="00031315" w:rsidP="005257E9">
      <w:pPr>
        <w:pStyle w:val="Nadpis4"/>
        <w:rPr>
          <w:lang w:val="cs-CZ"/>
        </w:rPr>
      </w:pPr>
      <w:r w:rsidRPr="0056123B">
        <w:rPr>
          <w:lang w:val="es-ES" w:bidi="es-ES"/>
        </w:rPr>
        <w:t xml:space="preserve">IEEE 802.1x: </w:t>
      </w:r>
      <w:bookmarkStart w:id="1" w:name="_Hlk41581743"/>
      <w:r w:rsidRPr="0056123B">
        <w:rPr>
          <w:lang w:val="es-ES" w:bidi="es-ES"/>
        </w:rPr>
        <w:t>marco de autenticación para dispositivos de red</w:t>
      </w:r>
      <w:bookmarkEnd w:id="1"/>
    </w:p>
    <w:p w:rsidR="00031315" w:rsidRPr="0056123B" w:rsidRDefault="00031315" w:rsidP="005257E9">
      <w:pPr>
        <w:pStyle w:val="Nadpis4"/>
        <w:rPr>
          <w:lang w:val="cs-CZ"/>
        </w:rPr>
      </w:pPr>
      <w:r w:rsidRPr="0056123B">
        <w:rPr>
          <w:lang w:val="es-ES" w:bidi="es-ES"/>
        </w:rPr>
        <w:t>IP: Internet Protocol</w:t>
      </w:r>
    </w:p>
    <w:p w:rsidR="00031315" w:rsidRPr="0056123B" w:rsidRDefault="00031315" w:rsidP="005257E9">
      <w:pPr>
        <w:pStyle w:val="Nadpis4"/>
        <w:rPr>
          <w:lang w:val="cs-CZ"/>
        </w:rPr>
      </w:pPr>
      <w:r w:rsidRPr="0056123B">
        <w:rPr>
          <w:lang w:val="es-ES" w:bidi="es-ES"/>
        </w:rPr>
        <w:t xml:space="preserve">IR light: </w:t>
      </w:r>
      <w:bookmarkStart w:id="2" w:name="_Hlk41581764"/>
      <w:r w:rsidRPr="0056123B">
        <w:rPr>
          <w:lang w:val="es-ES" w:bidi="es-ES"/>
        </w:rPr>
        <w:t>luz infrarroja</w:t>
      </w:r>
      <w:bookmarkEnd w:id="2"/>
    </w:p>
    <w:p w:rsidR="0039128E" w:rsidRPr="0056123B" w:rsidRDefault="0039128E" w:rsidP="0039128E">
      <w:pPr>
        <w:pStyle w:val="Nadpis4"/>
        <w:rPr>
          <w:lang w:val="cs-CZ"/>
        </w:rPr>
      </w:pPr>
      <w:r w:rsidRPr="0056123B">
        <w:rPr>
          <w:lang w:val="es-ES" w:bidi="es-ES"/>
        </w:rPr>
        <w:t>ISO: International Standards Organization</w:t>
      </w:r>
    </w:p>
    <w:p w:rsidR="00031315" w:rsidRPr="0056123B" w:rsidRDefault="00031315" w:rsidP="005257E9">
      <w:pPr>
        <w:pStyle w:val="Nadpis4"/>
        <w:rPr>
          <w:lang w:val="cs-CZ"/>
        </w:rPr>
      </w:pPr>
      <w:r w:rsidRPr="0056123B">
        <w:rPr>
          <w:lang w:val="es-ES" w:bidi="es-ES"/>
        </w:rPr>
        <w:t>JPEG: Joint Photographic Experts Group (formato de imagen)</w:t>
      </w:r>
    </w:p>
    <w:p w:rsidR="00031315" w:rsidRPr="0056123B" w:rsidRDefault="0031648F" w:rsidP="005257E9">
      <w:pPr>
        <w:pStyle w:val="Nadpis4"/>
        <w:rPr>
          <w:lang w:val="cs-CZ"/>
        </w:rPr>
      </w:pPr>
      <w:r w:rsidRPr="0056123B">
        <w:rPr>
          <w:lang w:val="es-ES" w:bidi="es-ES"/>
        </w:rPr>
        <w:t>LAN: Local Area Network</w:t>
      </w:r>
    </w:p>
    <w:p w:rsidR="00031315" w:rsidRPr="0056123B" w:rsidRDefault="00031315" w:rsidP="005257E9">
      <w:pPr>
        <w:pStyle w:val="Nadpis4"/>
        <w:rPr>
          <w:lang w:val="cs-CZ"/>
        </w:rPr>
      </w:pPr>
      <w:r w:rsidRPr="0056123B">
        <w:rPr>
          <w:lang w:val="es-ES" w:bidi="es-ES"/>
        </w:rPr>
        <w:t>LED: Light Emitting Diode</w:t>
      </w:r>
    </w:p>
    <w:p w:rsidR="00031315" w:rsidRPr="0056123B" w:rsidRDefault="0031648F" w:rsidP="005257E9">
      <w:pPr>
        <w:pStyle w:val="Nadpis4"/>
        <w:rPr>
          <w:lang w:val="cs-CZ"/>
        </w:rPr>
      </w:pPr>
      <w:r w:rsidRPr="0056123B">
        <w:rPr>
          <w:lang w:val="es-ES" w:bidi="es-ES"/>
        </w:rPr>
        <w:t>MPEG: Moving Picture Experts Group</w:t>
      </w:r>
    </w:p>
    <w:p w:rsidR="00031315" w:rsidRPr="0056123B" w:rsidRDefault="00031315" w:rsidP="005257E9">
      <w:pPr>
        <w:pStyle w:val="Nadpis4"/>
        <w:rPr>
          <w:lang w:val="cs-CZ"/>
        </w:rPr>
      </w:pPr>
      <w:r w:rsidRPr="0056123B">
        <w:rPr>
          <w:lang w:val="es-ES" w:bidi="es-ES"/>
        </w:rPr>
        <w:t>Multicast: comunicación entre un remitente y varios receptores en la red</w:t>
      </w:r>
    </w:p>
    <w:p w:rsidR="00031315" w:rsidRPr="0056123B" w:rsidRDefault="00031315" w:rsidP="005257E9">
      <w:pPr>
        <w:pStyle w:val="Nadpis4"/>
        <w:rPr>
          <w:lang w:val="cs-CZ"/>
        </w:rPr>
      </w:pPr>
      <w:r w:rsidRPr="0056123B">
        <w:rPr>
          <w:lang w:val="es-ES" w:bidi="es-ES"/>
        </w:rPr>
        <w:t>NTP: Network Time Protocol</w:t>
      </w:r>
    </w:p>
    <w:p w:rsidR="00031315" w:rsidRPr="0056123B" w:rsidRDefault="00031315" w:rsidP="005257E9">
      <w:pPr>
        <w:pStyle w:val="Nadpis4"/>
        <w:rPr>
          <w:lang w:val="cs-CZ"/>
        </w:rPr>
      </w:pPr>
      <w:r w:rsidRPr="0056123B">
        <w:rPr>
          <w:lang w:val="es-ES" w:bidi="es-ES"/>
        </w:rPr>
        <w:t>ONVIF: norma global para la interfaz de productos físicos de seguridad basados en IP</w:t>
      </w:r>
    </w:p>
    <w:p w:rsidR="0039128E" w:rsidRPr="0056123B" w:rsidRDefault="0039128E" w:rsidP="0039128E">
      <w:pPr>
        <w:pStyle w:val="Nadpis4"/>
        <w:rPr>
          <w:lang w:val="cs-CZ"/>
        </w:rPr>
      </w:pPr>
      <w:r w:rsidRPr="0056123B">
        <w:rPr>
          <w:lang w:val="es-ES" w:bidi="es-ES"/>
        </w:rPr>
        <w:t>PACS: Physical Access Control System</w:t>
      </w:r>
    </w:p>
    <w:p w:rsidR="006A4F0F" w:rsidRPr="0056123B" w:rsidRDefault="00543025" w:rsidP="005257E9">
      <w:pPr>
        <w:pStyle w:val="Nadpis4"/>
        <w:rPr>
          <w:lang w:val="cs-CZ"/>
        </w:rPr>
      </w:pPr>
      <w:r w:rsidRPr="0056123B">
        <w:rPr>
          <w:lang w:val="es-ES" w:bidi="es-ES"/>
        </w:rPr>
        <w:t>PoE: Power over Ethernet (IEEE 802.3af/at) alimentación estándar a través del cable de red</w:t>
      </w:r>
    </w:p>
    <w:p w:rsidR="0016686A" w:rsidRPr="0056123B" w:rsidRDefault="00FC454D" w:rsidP="0016686A">
      <w:pPr>
        <w:pStyle w:val="Nadpis4"/>
        <w:rPr>
          <w:lang w:val="cs-CZ"/>
        </w:rPr>
      </w:pPr>
      <w:r w:rsidRPr="0056123B">
        <w:rPr>
          <w:lang w:val="es-ES" w:bidi="es-ES"/>
        </w:rPr>
        <w:t>Progressive scan: tecnología de escaneo que emplea el escaneo de toda la imagen</w:t>
      </w:r>
    </w:p>
    <w:p w:rsidR="008243D2" w:rsidRPr="0056123B" w:rsidRDefault="00031315" w:rsidP="00504E3C">
      <w:pPr>
        <w:pStyle w:val="Nadpis4"/>
        <w:rPr>
          <w:lang w:val="cs-CZ"/>
        </w:rPr>
      </w:pPr>
      <w:r w:rsidRPr="0056123B">
        <w:rPr>
          <w:lang w:val="es-ES" w:bidi="es-ES"/>
        </w:rPr>
        <w:t>QoS: Quality of Service</w:t>
      </w:r>
    </w:p>
    <w:p w:rsidR="008243D2" w:rsidRPr="0056123B" w:rsidRDefault="008243D2" w:rsidP="008243D2">
      <w:pPr>
        <w:pStyle w:val="Nadpis4"/>
        <w:rPr>
          <w:lang w:val="cs-CZ"/>
        </w:rPr>
      </w:pPr>
      <w:r w:rsidRPr="0056123B">
        <w:rPr>
          <w:lang w:val="es-ES" w:bidi="es-ES"/>
        </w:rPr>
        <w:t>RPC: Remote Procedure Call</w:t>
      </w:r>
    </w:p>
    <w:p w:rsidR="00021297" w:rsidRPr="0056123B" w:rsidRDefault="00021297" w:rsidP="00021297">
      <w:pPr>
        <w:pStyle w:val="Nadpis4"/>
        <w:rPr>
          <w:lang w:val="cs-CZ"/>
        </w:rPr>
      </w:pPr>
      <w:r w:rsidRPr="0056123B">
        <w:rPr>
          <w:lang w:val="es-ES" w:bidi="es-ES"/>
        </w:rPr>
        <w:t>SIP: Session Initiation Protocol</w:t>
      </w:r>
    </w:p>
    <w:p w:rsidR="00031315" w:rsidRPr="0056123B" w:rsidRDefault="00031315" w:rsidP="005257E9">
      <w:pPr>
        <w:pStyle w:val="Nadpis4"/>
        <w:rPr>
          <w:lang w:val="cs-CZ"/>
        </w:rPr>
      </w:pPr>
      <w:r w:rsidRPr="0056123B">
        <w:rPr>
          <w:lang w:val="es-ES" w:bidi="es-ES"/>
        </w:rPr>
        <w:lastRenderedPageBreak/>
        <w:t>SMTP: Simple Mail Transfer Protocol</w:t>
      </w:r>
    </w:p>
    <w:p w:rsidR="00031315" w:rsidRPr="0056123B" w:rsidRDefault="00031315" w:rsidP="005257E9">
      <w:pPr>
        <w:pStyle w:val="Nadpis4"/>
        <w:rPr>
          <w:lang w:val="cs-CZ"/>
        </w:rPr>
      </w:pPr>
      <w:r w:rsidRPr="0056123B">
        <w:rPr>
          <w:lang w:val="es-ES" w:bidi="es-ES"/>
        </w:rPr>
        <w:t>SNMP: Simple Network Management Protocol</w:t>
      </w:r>
    </w:p>
    <w:p w:rsidR="00031315" w:rsidRPr="0056123B" w:rsidRDefault="00031315" w:rsidP="005257E9">
      <w:pPr>
        <w:pStyle w:val="Nadpis4"/>
        <w:rPr>
          <w:lang w:val="cs-CZ"/>
        </w:rPr>
      </w:pPr>
      <w:r w:rsidRPr="0056123B">
        <w:rPr>
          <w:lang w:val="es-ES" w:bidi="es-ES"/>
        </w:rPr>
        <w:t>SSL: Secure Sockets Layer</w:t>
      </w:r>
    </w:p>
    <w:p w:rsidR="00031315" w:rsidRPr="0056123B" w:rsidRDefault="00031315" w:rsidP="005257E9">
      <w:pPr>
        <w:pStyle w:val="Nadpis4"/>
        <w:rPr>
          <w:lang w:val="cs-CZ"/>
        </w:rPr>
      </w:pPr>
      <w:r w:rsidRPr="0056123B">
        <w:rPr>
          <w:lang w:val="es-ES" w:bidi="es-ES"/>
        </w:rPr>
        <w:t>TCP: Transmission Control Protocol</w:t>
      </w:r>
    </w:p>
    <w:p w:rsidR="00031315" w:rsidRPr="0056123B" w:rsidRDefault="00031315" w:rsidP="005257E9">
      <w:pPr>
        <w:pStyle w:val="Nadpis4"/>
        <w:rPr>
          <w:lang w:val="cs-CZ"/>
        </w:rPr>
      </w:pPr>
      <w:r w:rsidRPr="0056123B">
        <w:rPr>
          <w:lang w:val="es-ES" w:bidi="es-ES"/>
        </w:rPr>
        <w:t>TLS: Transport Layer Security</w:t>
      </w:r>
    </w:p>
    <w:p w:rsidR="00031315" w:rsidRPr="0056123B" w:rsidRDefault="00031315" w:rsidP="005257E9">
      <w:pPr>
        <w:pStyle w:val="Nadpis4"/>
        <w:rPr>
          <w:lang w:val="cs-CZ"/>
        </w:rPr>
      </w:pPr>
      <w:r w:rsidRPr="0056123B">
        <w:rPr>
          <w:lang w:val="es-ES" w:bidi="es-ES"/>
        </w:rPr>
        <w:t>Unicast: comunicación entre un remitente y un receptor en la red</w:t>
      </w:r>
    </w:p>
    <w:p w:rsidR="00031315" w:rsidRPr="0056123B" w:rsidRDefault="00D84AA3" w:rsidP="005257E9">
      <w:pPr>
        <w:pStyle w:val="Nadpis4"/>
        <w:rPr>
          <w:lang w:val="cs-CZ"/>
        </w:rPr>
      </w:pPr>
      <w:r w:rsidRPr="0056123B">
        <w:rPr>
          <w:lang w:val="es-ES" w:bidi="es-ES"/>
        </w:rPr>
        <w:t>UPS: Uninterruptible Power Supply</w:t>
      </w:r>
    </w:p>
    <w:p w:rsidR="00002542" w:rsidRPr="0056123B" w:rsidRDefault="00002542" w:rsidP="00002542">
      <w:pPr>
        <w:pStyle w:val="Nadpis4"/>
        <w:rPr>
          <w:lang w:val="cs-CZ"/>
        </w:rPr>
      </w:pPr>
      <w:r w:rsidRPr="0056123B">
        <w:rPr>
          <w:lang w:val="es-ES" w:bidi="es-ES"/>
        </w:rPr>
        <w:t>VBR: Variable Bit Rate</w:t>
      </w:r>
    </w:p>
    <w:p w:rsidR="00031315" w:rsidRPr="0056123B" w:rsidRDefault="00031315" w:rsidP="005257E9">
      <w:pPr>
        <w:pStyle w:val="Nadpis4"/>
        <w:rPr>
          <w:lang w:val="cs-CZ"/>
        </w:rPr>
      </w:pPr>
      <w:r w:rsidRPr="0056123B">
        <w:rPr>
          <w:lang w:val="es-ES" w:bidi="es-ES"/>
        </w:rPr>
        <w:t>VMS: Video Management System</w:t>
      </w:r>
    </w:p>
    <w:p w:rsidR="00294522" w:rsidRPr="0056123B" w:rsidRDefault="00031315" w:rsidP="00294522">
      <w:pPr>
        <w:pStyle w:val="Nadpis4"/>
        <w:rPr>
          <w:lang w:val="cs-CZ"/>
        </w:rPr>
      </w:pPr>
      <w:r w:rsidRPr="0056123B">
        <w:rPr>
          <w:lang w:val="es-ES" w:bidi="es-ES"/>
        </w:rPr>
        <w:t>WDR: Wide Dynamic Range</w:t>
      </w:r>
    </w:p>
    <w:p w:rsidR="00F07E0C" w:rsidRPr="0056123B" w:rsidRDefault="009F1614" w:rsidP="00F07E0C">
      <w:pPr>
        <w:pStyle w:val="Nadpis3"/>
        <w:rPr>
          <w:lang w:val="cs-CZ"/>
        </w:rPr>
      </w:pPr>
      <w:r w:rsidRPr="0056123B">
        <w:rPr>
          <w:lang w:val="es-ES" w:bidi="es-ES"/>
        </w:rPr>
        <w:t>La unidad mencionada estará en conformidad con las siguientes normas y reglamentos para EMC:</w:t>
      </w:r>
    </w:p>
    <w:p w:rsidR="00A51583" w:rsidRPr="00A37947" w:rsidRDefault="00A51583" w:rsidP="00A51583">
      <w:pPr>
        <w:pStyle w:val="Nadpis4"/>
      </w:pPr>
      <w:r w:rsidRPr="00A37947">
        <w:t>EN301489-1</w:t>
      </w:r>
    </w:p>
    <w:p w:rsidR="00A51583" w:rsidRPr="00A37947" w:rsidRDefault="00A51583" w:rsidP="00A51583">
      <w:pPr>
        <w:pStyle w:val="Nadpis4"/>
      </w:pPr>
      <w:r w:rsidRPr="00A37947">
        <w:t>EN301489-3</w:t>
      </w:r>
    </w:p>
    <w:p w:rsidR="00A51583" w:rsidRPr="00A37947" w:rsidRDefault="00A51583" w:rsidP="00A51583">
      <w:pPr>
        <w:pStyle w:val="Nadpis4"/>
      </w:pPr>
      <w:r w:rsidRPr="00A37947">
        <w:t>EN301489-17</w:t>
      </w:r>
    </w:p>
    <w:p w:rsidR="00A51583" w:rsidRPr="00A37947" w:rsidRDefault="00A51583" w:rsidP="00A51583">
      <w:pPr>
        <w:pStyle w:val="Nadpis4"/>
      </w:pPr>
      <w:r w:rsidRPr="00A37947">
        <w:t>2014/30/EU</w:t>
      </w:r>
    </w:p>
    <w:p w:rsidR="00A51583" w:rsidRPr="00A37947" w:rsidRDefault="00A51583" w:rsidP="00A51583">
      <w:pPr>
        <w:pStyle w:val="Nadpis4"/>
      </w:pPr>
      <w:r w:rsidRPr="00A37947">
        <w:t>2014/53/EU</w:t>
      </w:r>
    </w:p>
    <w:p w:rsidR="00A51583" w:rsidRPr="00A37947" w:rsidRDefault="00A51583" w:rsidP="00A51583">
      <w:pPr>
        <w:pStyle w:val="Nadpis4"/>
      </w:pPr>
      <w:r w:rsidRPr="00A37947">
        <w:t>FCC Part 15 – Subpart B Class B</w:t>
      </w:r>
    </w:p>
    <w:p w:rsidR="00F07E0C" w:rsidRPr="0056123B" w:rsidRDefault="009F1614" w:rsidP="00F07E0C">
      <w:pPr>
        <w:pStyle w:val="Nadpis3"/>
        <w:rPr>
          <w:lang w:val="cs-CZ"/>
        </w:rPr>
      </w:pPr>
      <w:r w:rsidRPr="0056123B">
        <w:rPr>
          <w:lang w:val="es-ES" w:bidi="es-ES"/>
        </w:rPr>
        <w:t>La unidad mencionada estará en conformidad con las siguientes normas y reglamentos relativos a la seguridad eléctrica de los productos:</w:t>
      </w:r>
    </w:p>
    <w:p w:rsidR="00A51583" w:rsidRPr="00A37947" w:rsidRDefault="00A51583" w:rsidP="00A51583">
      <w:pPr>
        <w:pStyle w:val="Nadpis4"/>
      </w:pPr>
      <w:bookmarkStart w:id="3" w:name="_Hlk41552389"/>
      <w:r w:rsidRPr="00A37947">
        <w:t>EN62368-1</w:t>
      </w:r>
    </w:p>
    <w:p w:rsidR="00A51583" w:rsidRPr="00A37947" w:rsidRDefault="00A51583" w:rsidP="00A51583">
      <w:pPr>
        <w:pStyle w:val="Nadpis4"/>
      </w:pPr>
      <w:r w:rsidRPr="00A37947">
        <w:t>2001/95/ES</w:t>
      </w:r>
    </w:p>
    <w:p w:rsidR="00A51583" w:rsidRPr="00A37947" w:rsidRDefault="00A51583" w:rsidP="00A51583">
      <w:pPr>
        <w:pStyle w:val="Nadpis4"/>
      </w:pPr>
      <w:r w:rsidRPr="00A37947">
        <w:t>IEC/EN/UL 62368-1</w:t>
      </w:r>
    </w:p>
    <w:p w:rsidR="000E2D3D" w:rsidRPr="0056123B" w:rsidRDefault="009F1614" w:rsidP="00F61452">
      <w:pPr>
        <w:pStyle w:val="Nadpis3"/>
        <w:rPr>
          <w:lang w:val="cs-CZ"/>
        </w:rPr>
      </w:pPr>
      <w:r w:rsidRPr="0056123B">
        <w:rPr>
          <w:lang w:val="es-ES" w:bidi="es-ES"/>
        </w:rPr>
        <w:t>La unidad mencionada será compatible con codificación</w:t>
      </w:r>
      <w:bookmarkEnd w:id="3"/>
      <w:r w:rsidRPr="0056123B">
        <w:rPr>
          <w:lang w:val="es-ES" w:bidi="es-ES"/>
        </w:rPr>
        <w:t>:</w:t>
      </w:r>
    </w:p>
    <w:p w:rsidR="00A945F8" w:rsidRPr="0056123B" w:rsidRDefault="00A945F8" w:rsidP="005257E9">
      <w:pPr>
        <w:pStyle w:val="Nadpis4"/>
        <w:rPr>
          <w:lang w:val="cs-CZ"/>
        </w:rPr>
      </w:pPr>
      <w:r w:rsidRPr="0056123B">
        <w:rPr>
          <w:lang w:val="es-ES" w:bidi="es-ES"/>
        </w:rPr>
        <w:t>Audio:</w:t>
      </w:r>
    </w:p>
    <w:p w:rsidR="00A945F8" w:rsidRPr="0056123B" w:rsidRDefault="00A945F8" w:rsidP="00A945F8">
      <w:pPr>
        <w:pStyle w:val="Nadpis5"/>
        <w:rPr>
          <w:lang w:val="cs-CZ"/>
        </w:rPr>
      </w:pPr>
      <w:r w:rsidRPr="0056123B">
        <w:rPr>
          <w:lang w:val="es-ES" w:bidi="es-ES"/>
        </w:rPr>
        <w:t>G.711</w:t>
      </w:r>
    </w:p>
    <w:p w:rsidR="00A945F8" w:rsidRPr="0056123B" w:rsidRDefault="00A945F8" w:rsidP="00A945F8">
      <w:pPr>
        <w:pStyle w:val="Nadpis5"/>
        <w:rPr>
          <w:lang w:val="cs-CZ"/>
        </w:rPr>
      </w:pPr>
      <w:r w:rsidRPr="0056123B">
        <w:rPr>
          <w:lang w:val="es-ES" w:bidi="es-ES"/>
        </w:rPr>
        <w:t>G.729</w:t>
      </w:r>
    </w:p>
    <w:p w:rsidR="00EB0EFC" w:rsidRPr="0056123B" w:rsidRDefault="00EB0EFC" w:rsidP="00EB0EFC">
      <w:pPr>
        <w:pStyle w:val="Nadpis5"/>
        <w:rPr>
          <w:lang w:val="cs-CZ"/>
        </w:rPr>
      </w:pPr>
      <w:r w:rsidRPr="0056123B">
        <w:rPr>
          <w:lang w:val="es-ES" w:bidi="es-ES"/>
        </w:rPr>
        <w:t>G.722 (de banda ancha)</w:t>
      </w:r>
    </w:p>
    <w:p w:rsidR="00EB0EFC" w:rsidRPr="0056123B" w:rsidRDefault="00EB0EFC" w:rsidP="00EB0EFC">
      <w:pPr>
        <w:pStyle w:val="Nadpis5"/>
        <w:rPr>
          <w:lang w:val="cs-CZ"/>
        </w:rPr>
      </w:pPr>
      <w:r w:rsidRPr="0056123B">
        <w:rPr>
          <w:lang w:val="es-ES" w:bidi="es-ES"/>
        </w:rPr>
        <w:t>L16 / 16kHz (de banda ancha)</w:t>
      </w:r>
    </w:p>
    <w:p w:rsidR="00211209" w:rsidRPr="0056123B" w:rsidRDefault="00211209" w:rsidP="0003685A">
      <w:pPr>
        <w:pStyle w:val="Nadpis4"/>
        <w:numPr>
          <w:ilvl w:val="0"/>
          <w:numId w:val="0"/>
        </w:numPr>
        <w:ind w:left="794"/>
        <w:rPr>
          <w:lang w:val="cs-CZ"/>
        </w:rPr>
      </w:pPr>
    </w:p>
    <w:p w:rsidR="000E2D3D" w:rsidRDefault="009F1614" w:rsidP="005257E9">
      <w:pPr>
        <w:pStyle w:val="Nadpis4"/>
        <w:rPr>
          <w:lang w:val="es-ES" w:bidi="es-ES"/>
        </w:rPr>
      </w:pPr>
      <w:r w:rsidRPr="0056123B">
        <w:rPr>
          <w:lang w:val="es-ES" w:bidi="es-ES"/>
        </w:rPr>
        <w:t>Requisitos de red:</w:t>
      </w:r>
    </w:p>
    <w:p w:rsidR="00A51583" w:rsidRPr="00A37947" w:rsidRDefault="00A51583" w:rsidP="00A51583">
      <w:pPr>
        <w:pStyle w:val="Nadpis5"/>
      </w:pPr>
      <w:r w:rsidRPr="00A37947">
        <w:t>IEEE 802.3af/802.3at (Power over Ethernet)</w:t>
      </w:r>
    </w:p>
    <w:p w:rsidR="00A51583" w:rsidRPr="00A51583" w:rsidRDefault="00A51583" w:rsidP="00A51583">
      <w:pPr>
        <w:pStyle w:val="Nadpis5"/>
      </w:pPr>
      <w:r w:rsidRPr="00A37947">
        <w:t>IPv4 (RFC 791)</w:t>
      </w:r>
    </w:p>
    <w:p w:rsidR="00AE3A31" w:rsidRPr="0056123B" w:rsidRDefault="00BC6BAD" w:rsidP="005257E9">
      <w:pPr>
        <w:pStyle w:val="Nadpis2"/>
        <w:rPr>
          <w:lang w:val="cs-CZ"/>
        </w:rPr>
      </w:pPr>
      <w:bookmarkStart w:id="4" w:name="_Hlk41552483"/>
      <w:r w:rsidRPr="0056123B">
        <w:rPr>
          <w:lang w:val="es-ES" w:bidi="es-ES"/>
        </w:rPr>
        <w:t>GARANTÍA DE CALIDAD</w:t>
      </w:r>
    </w:p>
    <w:p w:rsidR="00EE26AC" w:rsidRPr="0056123B" w:rsidRDefault="00BC6BAD" w:rsidP="00C66612">
      <w:pPr>
        <w:pStyle w:val="Nadpis3"/>
        <w:rPr>
          <w:lang w:val="cs-CZ"/>
        </w:rPr>
      </w:pPr>
      <w:bookmarkStart w:id="5" w:name="_Hlk41552519"/>
      <w:bookmarkEnd w:id="4"/>
      <w:r w:rsidRPr="0056123B">
        <w:rPr>
          <w:lang w:val="es-ES" w:bidi="es-ES"/>
        </w:rPr>
        <w:t>El proveedor o sub-proveedor de los sistemas de seguridad será un proveedor licenciado con experiencia mínima de cinco años (5 años) en el sector de instalación y mantenimiento de sistemas con envergadura y complejidad similares, y con un documento que certifique que haya realizado el menos tres (3) proyectos similares y que en la actualidad participa en la instalación y mantenimiento de los sistemas descritos en este documento</w:t>
      </w:r>
      <w:bookmarkEnd w:id="5"/>
      <w:r w:rsidRPr="0056123B">
        <w:rPr>
          <w:lang w:val="es-ES" w:bidi="es-ES"/>
        </w:rPr>
        <w:t xml:space="preserve">. </w:t>
      </w:r>
      <w:bookmarkStart w:id="6" w:name="_Hlk41552544"/>
    </w:p>
    <w:p w:rsidR="00AE3A31" w:rsidRPr="0056123B" w:rsidRDefault="00841583" w:rsidP="00C66612">
      <w:pPr>
        <w:pStyle w:val="Nadpis3"/>
        <w:rPr>
          <w:lang w:val="cs-CZ"/>
        </w:rPr>
      </w:pPr>
      <w:r w:rsidRPr="0056123B">
        <w:rPr>
          <w:lang w:val="es-ES" w:bidi="es-ES"/>
        </w:rPr>
        <w:t>Todos los trabajos de instalación, configuración, ajustes, programación y otros relacionados llevarán a cabo trabajadores especializados en electrónica, debidamente instruidos en materia de instalación y mantenimiento del dispositivo suministrado en cursos de formación a cargo del fabricante</w:t>
      </w:r>
      <w:bookmarkEnd w:id="6"/>
      <w:r w:rsidRPr="0056123B">
        <w:rPr>
          <w:lang w:val="es-ES" w:bidi="es-ES"/>
        </w:rPr>
        <w:t>.</w:t>
      </w:r>
    </w:p>
    <w:p w:rsidR="00AE3A31" w:rsidRPr="0056123B" w:rsidRDefault="00841583" w:rsidP="005257E9">
      <w:pPr>
        <w:pStyle w:val="Nadpis3"/>
        <w:rPr>
          <w:lang w:val="cs-CZ"/>
        </w:rPr>
      </w:pPr>
      <w:bookmarkStart w:id="7" w:name="_Hlk41552578"/>
      <w:r w:rsidRPr="0056123B">
        <w:rPr>
          <w:lang w:val="es-ES" w:bidi="es-ES"/>
        </w:rPr>
        <w:lastRenderedPageBreak/>
        <w:t>El proveedor o sub-proveedor asignado presentará como prueba de su especialización un documento sobre la certificación emitido por el fabricante y certificado por tercera persona</w:t>
      </w:r>
      <w:bookmarkEnd w:id="7"/>
      <w:r w:rsidRPr="0056123B">
        <w:rPr>
          <w:lang w:val="es-ES" w:bidi="es-ES"/>
        </w:rPr>
        <w:t>.</w:t>
      </w:r>
    </w:p>
    <w:p w:rsidR="003364F9" w:rsidRPr="0056123B" w:rsidRDefault="00841583" w:rsidP="005257E9">
      <w:pPr>
        <w:pStyle w:val="Nadpis3"/>
        <w:rPr>
          <w:lang w:val="cs-CZ"/>
        </w:rPr>
      </w:pPr>
      <w:bookmarkStart w:id="8" w:name="_Hlk41552608"/>
      <w:r w:rsidRPr="0056123B">
        <w:rPr>
          <w:lang w:val="es-ES" w:bidi="es-ES"/>
        </w:rPr>
        <w:t>El proveedor aportará cuatro (4) referencias actuales de los clientes que en los últimos tres (3) años hayan puesto en funcionamiento sistemas de envergadura y complejidad similares. Al menos tres (3) de estas referencias deben estar relacionadas con sistemas que incluyen los mismos componentes con la configuración similar que el sistema propuesto</w:t>
      </w:r>
      <w:bookmarkEnd w:id="8"/>
      <w:r w:rsidRPr="0056123B">
        <w:rPr>
          <w:lang w:val="es-ES" w:bidi="es-ES"/>
        </w:rPr>
        <w:t>.</w:t>
      </w:r>
    </w:p>
    <w:p w:rsidR="00AE3A31" w:rsidRPr="0056123B" w:rsidRDefault="009F1614" w:rsidP="005257E9">
      <w:pPr>
        <w:pStyle w:val="Nadpis3"/>
        <w:rPr>
          <w:lang w:val="cs-CZ"/>
        </w:rPr>
      </w:pPr>
      <w:bookmarkStart w:id="9" w:name="_Hlk41552623"/>
      <w:r w:rsidRPr="0056123B">
        <w:rPr>
          <w:lang w:val="es-ES" w:bidi="es-ES"/>
        </w:rPr>
        <w:t>La unidad mencionada se fabricará en conformidad con la norma ISO 9001</w:t>
      </w:r>
      <w:bookmarkEnd w:id="9"/>
      <w:r w:rsidRPr="0056123B">
        <w:rPr>
          <w:lang w:val="es-ES" w:bidi="es-ES"/>
        </w:rPr>
        <w:t xml:space="preserve">:2015. </w:t>
      </w:r>
    </w:p>
    <w:p w:rsidR="00F65C24" w:rsidRPr="0056123B" w:rsidRDefault="00BC0988" w:rsidP="005257E9">
      <w:pPr>
        <w:pStyle w:val="Nadpis2"/>
        <w:rPr>
          <w:lang w:val="cs-CZ"/>
        </w:rPr>
      </w:pPr>
      <w:r w:rsidRPr="0056123B">
        <w:rPr>
          <w:lang w:val="es-ES" w:bidi="es-ES"/>
        </w:rPr>
        <w:t>GARANTÍA</w:t>
      </w:r>
    </w:p>
    <w:p w:rsidR="007F2788" w:rsidRPr="0056123B" w:rsidRDefault="00BC0988" w:rsidP="007F2788">
      <w:pPr>
        <w:pStyle w:val="Nadpis3"/>
        <w:rPr>
          <w:lang w:val="cs-CZ"/>
        </w:rPr>
      </w:pPr>
      <w:bookmarkStart w:id="10" w:name="_Hlk41552711"/>
      <w:r w:rsidRPr="0056123B">
        <w:rPr>
          <w:lang w:val="es-ES" w:bidi="es-ES"/>
        </w:rPr>
        <w:t>Todos los componentes del sistema de seguridad y los trabajos realizados por el proveedor, incluidas las conexiones, software, hardware y componentes de cliente, serán incluidos en la garantía total que cubre los componentes, materiales, trabajos y costes de desplazamiento durante al menos tres (3) años</w:t>
      </w:r>
      <w:bookmarkEnd w:id="10"/>
      <w:r w:rsidRPr="0056123B">
        <w:rPr>
          <w:lang w:val="es-ES" w:bidi="es-ES"/>
        </w:rPr>
        <w:t>.</w:t>
      </w:r>
    </w:p>
    <w:p w:rsidR="007F2788" w:rsidRPr="0056123B" w:rsidRDefault="0019209F" w:rsidP="007F2788">
      <w:pPr>
        <w:pStyle w:val="Nadpis3"/>
        <w:rPr>
          <w:lang w:val="cs-CZ"/>
        </w:rPr>
      </w:pPr>
      <w:bookmarkStart w:id="11" w:name="_Hlk41552778"/>
      <w:r w:rsidRPr="0056123B">
        <w:rPr>
          <w:lang w:val="es-ES" w:bidi="es-ES"/>
        </w:rPr>
        <w:t xml:space="preserve">El fabricante proporcionará la garantía, eventualmente garantía prorrogada, que cubrirá un período mínimo de cinco años. En el caso de que así se estipule en el contrato, el proveedor tendrá la obligación de </w:t>
      </w:r>
      <w:bookmarkStart w:id="12" w:name="_Hlk41829994"/>
      <w:r w:rsidRPr="0056123B">
        <w:rPr>
          <w:lang w:val="es-ES" w:bidi="es-ES"/>
        </w:rPr>
        <w:t>reparar o sustituir los componentes y/o trabajos de forma gratuita en conformidad con la garantía durante el período de vigencia de esta garantía</w:t>
      </w:r>
      <w:bookmarkEnd w:id="11"/>
      <w:bookmarkEnd w:id="12"/>
      <w:r w:rsidRPr="0056123B">
        <w:rPr>
          <w:lang w:val="es-ES" w:bidi="es-ES"/>
        </w:rPr>
        <w:t>.</w:t>
      </w:r>
    </w:p>
    <w:p w:rsidR="000E2D3D" w:rsidRPr="0056123B" w:rsidRDefault="000E2D3D" w:rsidP="00854DFB">
      <w:pPr>
        <w:pStyle w:val="Nadpis1"/>
        <w:rPr>
          <w:lang w:val="cs-CZ"/>
        </w:rPr>
      </w:pPr>
      <w:r w:rsidRPr="0056123B">
        <w:rPr>
          <w:lang w:bidi="es-ES"/>
        </w:rPr>
        <w:t>PRODUCTOS</w:t>
      </w:r>
    </w:p>
    <w:p w:rsidR="000E2D3D" w:rsidRPr="0056123B" w:rsidRDefault="00C46BDC" w:rsidP="005257E9">
      <w:pPr>
        <w:pStyle w:val="Nadpis2"/>
        <w:rPr>
          <w:lang w:val="cs-CZ"/>
        </w:rPr>
      </w:pPr>
      <w:r w:rsidRPr="0056123B">
        <w:rPr>
          <w:lang w:val="es-ES" w:bidi="es-ES"/>
        </w:rPr>
        <w:t>EN GENERAL</w:t>
      </w:r>
    </w:p>
    <w:p w:rsidR="00A51583" w:rsidRPr="00A51583" w:rsidRDefault="00C46BDC" w:rsidP="0082018B">
      <w:pPr>
        <w:pStyle w:val="Nadpis3"/>
        <w:rPr>
          <w:lang w:val="cs-CZ"/>
        </w:rPr>
      </w:pPr>
      <w:r w:rsidRPr="00A51583">
        <w:rPr>
          <w:lang w:val="es-ES" w:bidi="es-ES"/>
        </w:rPr>
        <w:t xml:space="preserve">Las unidades de respuesta </w:t>
      </w:r>
      <w:bookmarkStart w:id="13" w:name="_Hlk41552826"/>
      <w:r w:rsidRPr="00A51583">
        <w:rPr>
          <w:lang w:val="es-ES" w:bidi="es-ES"/>
        </w:rPr>
        <w:t>se basarán en la tecnología IP y estarán en conformidad con los estándares existentes de red y de vídeo</w:t>
      </w:r>
      <w:bookmarkEnd w:id="13"/>
      <w:r w:rsidRPr="00A51583">
        <w:rPr>
          <w:lang w:val="es-ES" w:bidi="es-ES"/>
        </w:rPr>
        <w:t xml:space="preserve">. </w:t>
      </w:r>
    </w:p>
    <w:p w:rsidR="005555FC" w:rsidRPr="00A51583" w:rsidRDefault="00C46BDC" w:rsidP="0082018B">
      <w:pPr>
        <w:pStyle w:val="Nadpis3"/>
        <w:rPr>
          <w:lang w:val="cs-CZ"/>
        </w:rPr>
      </w:pPr>
      <w:r w:rsidRPr="00A51583">
        <w:rPr>
          <w:lang w:val="es-ES" w:bidi="es-ES"/>
        </w:rPr>
        <w:t xml:space="preserve">Las unidades de respuesta </w:t>
      </w:r>
      <w:bookmarkStart w:id="14" w:name="_Hlk41552842"/>
      <w:r w:rsidRPr="00A51583">
        <w:rPr>
          <w:lang w:val="es-ES" w:bidi="es-ES"/>
        </w:rPr>
        <w:t>se alimentarán mediante switch a través del cable de red</w:t>
      </w:r>
      <w:bookmarkEnd w:id="14"/>
      <w:r w:rsidRPr="00A51583">
        <w:rPr>
          <w:lang w:val="es-ES" w:bidi="es-ES"/>
        </w:rPr>
        <w:t>.</w:t>
      </w:r>
    </w:p>
    <w:p w:rsidR="000E2D3D" w:rsidRPr="0056123B" w:rsidRDefault="00FA5201" w:rsidP="005257E9">
      <w:pPr>
        <w:pStyle w:val="Nadpis2"/>
        <w:rPr>
          <w:lang w:val="cs-CZ"/>
        </w:rPr>
      </w:pPr>
      <w:r w:rsidRPr="0056123B">
        <w:rPr>
          <w:lang w:val="es-ES" w:bidi="es-ES"/>
        </w:rPr>
        <w:t>SUMINISTRO DE UNIDADES DE RESPUESTA</w:t>
      </w:r>
    </w:p>
    <w:p w:rsidR="00B639C1" w:rsidRPr="0056123B" w:rsidRDefault="005B1341" w:rsidP="005257E9">
      <w:pPr>
        <w:pStyle w:val="Nadpis3"/>
        <w:rPr>
          <w:lang w:val="cs-CZ"/>
        </w:rPr>
      </w:pPr>
      <w:r w:rsidRPr="0056123B">
        <w:rPr>
          <w:lang w:val="es-ES" w:bidi="es-ES"/>
        </w:rPr>
        <w:t xml:space="preserve">Las unidades de respuesta </w:t>
      </w:r>
      <w:bookmarkStart w:id="15" w:name="_Hlk41553106"/>
      <w:r w:rsidRPr="0056123B">
        <w:rPr>
          <w:lang w:val="es-ES" w:bidi="es-ES"/>
        </w:rPr>
        <w:t>de tipos mencionados a continuación y de diferentes características serán suministrados por un único fabricante de intercomunicadores/unidades de respuesta</w:t>
      </w:r>
      <w:bookmarkEnd w:id="15"/>
      <w:r w:rsidRPr="0056123B">
        <w:rPr>
          <w:lang w:val="es-ES" w:bidi="es-ES"/>
        </w:rPr>
        <w:t xml:space="preserve">. </w:t>
      </w:r>
    </w:p>
    <w:p w:rsidR="00B639C1" w:rsidRPr="0056123B" w:rsidRDefault="005B1341" w:rsidP="005257E9">
      <w:pPr>
        <w:pStyle w:val="Nadpis3"/>
        <w:rPr>
          <w:lang w:val="cs-CZ"/>
        </w:rPr>
      </w:pPr>
      <w:bookmarkStart w:id="16" w:name="_Hlk41553748"/>
      <w:r w:rsidRPr="0056123B">
        <w:rPr>
          <w:lang w:val="es-ES" w:bidi="es-ES"/>
        </w:rPr>
        <w:t>El fabricante de las unidades de respuesta y los números de modelos son los siguientes</w:t>
      </w:r>
      <w:bookmarkEnd w:id="16"/>
      <w:r w:rsidRPr="0056123B">
        <w:rPr>
          <w:lang w:val="es-ES" w:bidi="es-ES"/>
        </w:rPr>
        <w:t>:</w:t>
      </w:r>
    </w:p>
    <w:p w:rsidR="00AB2B5F" w:rsidRPr="0056123B" w:rsidRDefault="00315AE1" w:rsidP="005257E9">
      <w:pPr>
        <w:pStyle w:val="Nadpis4"/>
        <w:rPr>
          <w:lang w:val="cs-CZ"/>
        </w:rPr>
      </w:pPr>
      <w:r w:rsidRPr="0056123B">
        <w:rPr>
          <w:lang w:val="es-ES" w:bidi="es-ES"/>
        </w:rPr>
        <w:t>La unidad de respuesta IP será 2N</w:t>
      </w:r>
      <w:r w:rsidRPr="0056123B">
        <w:rPr>
          <w:vertAlign w:val="superscript"/>
          <w:lang w:val="es-ES" w:bidi="es-ES"/>
        </w:rPr>
        <w:t>®</w:t>
      </w:r>
      <w:r w:rsidRPr="0056123B">
        <w:rPr>
          <w:lang w:val="es-ES" w:bidi="es-ES"/>
        </w:rPr>
        <w:t xml:space="preserve"> Indoor </w:t>
      </w:r>
      <w:r w:rsidR="00A51583">
        <w:rPr>
          <w:lang w:val="es-ES" w:bidi="es-ES"/>
        </w:rPr>
        <w:t>Talk</w:t>
      </w:r>
      <w:r w:rsidRPr="0056123B">
        <w:rPr>
          <w:lang w:val="es-ES" w:bidi="es-ES"/>
        </w:rPr>
        <w:t>.</w:t>
      </w:r>
    </w:p>
    <w:p w:rsidR="004269E1" w:rsidRPr="0056123B" w:rsidRDefault="004269E1">
      <w:pPr>
        <w:rPr>
          <w:rFonts w:ascii="Arial" w:eastAsia="Times New Roman" w:hAnsi="Arial"/>
          <w:b/>
          <w:bCs/>
          <w:caps/>
          <w:lang w:val="cs-CZ" w:eastAsia="sv-SE"/>
        </w:rPr>
      </w:pPr>
      <w:r w:rsidRPr="0056123B">
        <w:rPr>
          <w:lang w:val="es-ES" w:bidi="es-ES"/>
        </w:rPr>
        <w:br w:type="page"/>
      </w:r>
    </w:p>
    <w:p w:rsidR="000E2D3D" w:rsidRPr="0056123B" w:rsidRDefault="005B1341" w:rsidP="005257E9">
      <w:pPr>
        <w:pStyle w:val="Nadpis2"/>
        <w:rPr>
          <w:lang w:val="cs-CZ"/>
        </w:rPr>
      </w:pPr>
      <w:r w:rsidRPr="0056123B">
        <w:rPr>
          <w:lang w:val="es-ES" w:bidi="es-ES"/>
        </w:rPr>
        <w:lastRenderedPageBreak/>
        <w:t>UNIDAD DE RESPUESTA</w:t>
      </w:r>
    </w:p>
    <w:p w:rsidR="00546640" w:rsidRPr="0056123B" w:rsidRDefault="00BA77A9" w:rsidP="005257E9">
      <w:pPr>
        <w:pStyle w:val="Nadpis3"/>
        <w:rPr>
          <w:lang w:val="cs-CZ"/>
        </w:rPr>
      </w:pPr>
      <w:r w:rsidRPr="0056123B">
        <w:rPr>
          <w:lang w:val="es-ES" w:bidi="es-ES"/>
        </w:rPr>
        <w:t>Unidad de respuesta IP</w:t>
      </w:r>
    </w:p>
    <w:p w:rsidR="00B639C1" w:rsidRPr="00A33BA6" w:rsidRDefault="00780B0C" w:rsidP="005257E9">
      <w:pPr>
        <w:pStyle w:val="Nadpis4"/>
        <w:rPr>
          <w:lang w:val="cs-CZ"/>
        </w:rPr>
      </w:pPr>
      <w:r w:rsidRPr="00A33BA6">
        <w:rPr>
          <w:lang w:val="es-ES" w:bidi="es-ES"/>
        </w:rPr>
        <w:t xml:space="preserve">La unidad de respuesta </w:t>
      </w:r>
      <w:bookmarkStart w:id="17" w:name="_Hlk41553825"/>
      <w:r w:rsidRPr="00A33BA6">
        <w:rPr>
          <w:lang w:val="es-ES" w:bidi="es-ES"/>
        </w:rPr>
        <w:t>estará en conformidad, o superará estas especificaciones técnicas</w:t>
      </w:r>
      <w:bookmarkEnd w:id="17"/>
      <w:r w:rsidRPr="00A33BA6">
        <w:rPr>
          <w:lang w:val="es-ES" w:bidi="es-ES"/>
        </w:rPr>
        <w:t>:</w:t>
      </w:r>
    </w:p>
    <w:p w:rsidR="002A5804" w:rsidRPr="00A33BA6" w:rsidRDefault="00780B0C" w:rsidP="002A5804">
      <w:pPr>
        <w:pStyle w:val="Nadpis5"/>
        <w:rPr>
          <w:lang w:val="cs-CZ"/>
        </w:rPr>
      </w:pPr>
      <w:r w:rsidRPr="00A33BA6">
        <w:rPr>
          <w:lang w:val="es-ES" w:bidi="es-ES"/>
        </w:rPr>
        <w:t xml:space="preserve">La unidad de respuesta </w:t>
      </w:r>
      <w:bookmarkStart w:id="18" w:name="_Hlk41553841"/>
      <w:r w:rsidRPr="00A33BA6">
        <w:rPr>
          <w:lang w:val="es-ES" w:bidi="es-ES"/>
        </w:rPr>
        <w:t>incluirá un servidor de web incorporado</w:t>
      </w:r>
      <w:bookmarkEnd w:id="18"/>
      <w:r w:rsidRPr="00A33BA6">
        <w:rPr>
          <w:lang w:val="es-ES" w:bidi="es-ES"/>
        </w:rPr>
        <w:t>.</w:t>
      </w:r>
    </w:p>
    <w:p w:rsidR="00217953" w:rsidRPr="00A33BA6" w:rsidRDefault="00780B0C" w:rsidP="00217953">
      <w:pPr>
        <w:pStyle w:val="Nadpis5"/>
        <w:rPr>
          <w:lang w:val="es-ES" w:bidi="es-ES"/>
        </w:rPr>
      </w:pPr>
      <w:r w:rsidRPr="00A33BA6">
        <w:rPr>
          <w:lang w:val="es-ES" w:bidi="es-ES"/>
        </w:rPr>
        <w:t>La unidad de respuesta estará en versión compacta no modular, estará destinada a la instalación empotrada y su panel frontal formará un vidrio templado de 3mm de grosor.</w:t>
      </w:r>
    </w:p>
    <w:p w:rsidR="00A33BA6" w:rsidRPr="00A33BA6" w:rsidRDefault="00A33BA6" w:rsidP="00A33BA6">
      <w:pPr>
        <w:pStyle w:val="Nadpis5"/>
        <w:rPr>
          <w:lang w:bidi="es-ES"/>
        </w:rPr>
      </w:pPr>
      <w:r w:rsidRPr="00A33BA6">
        <w:rPr>
          <w:lang w:bidi="es-ES"/>
        </w:rPr>
        <w:t xml:space="preserve">La unidad de respuesta permitirá el control táctil mediante los touch buttons </w:t>
      </w:r>
      <w:proofErr w:type="spellStart"/>
      <w:r w:rsidRPr="00A33BA6">
        <w:rPr>
          <w:lang w:bidi="es-ES"/>
        </w:rPr>
        <w:t>contextuales</w:t>
      </w:r>
      <w:proofErr w:type="spellEnd"/>
      <w:r w:rsidRPr="00A33BA6">
        <w:rPr>
          <w:lang w:bidi="es-ES"/>
        </w:rPr>
        <w:t xml:space="preserve"> </w:t>
      </w:r>
      <w:proofErr w:type="spellStart"/>
      <w:r w:rsidRPr="00A33BA6">
        <w:rPr>
          <w:lang w:bidi="es-ES"/>
        </w:rPr>
        <w:t>capacitivos</w:t>
      </w:r>
      <w:proofErr w:type="spellEnd"/>
      <w:r w:rsidRPr="00A33BA6">
        <w:rPr>
          <w:lang w:bidi="es-ES"/>
        </w:rPr>
        <w:t xml:space="preserve"> con </w:t>
      </w:r>
      <w:proofErr w:type="spellStart"/>
      <w:r w:rsidRPr="00A33BA6">
        <w:rPr>
          <w:lang w:bidi="es-ES"/>
        </w:rPr>
        <w:t>retroiluminación</w:t>
      </w:r>
      <w:proofErr w:type="spellEnd"/>
      <w:r w:rsidRPr="00A33BA6">
        <w:rPr>
          <w:lang w:bidi="es-ES"/>
        </w:rPr>
        <w:t>.</w:t>
      </w:r>
    </w:p>
    <w:p w:rsidR="007D3EEB" w:rsidRPr="00A33BA6" w:rsidRDefault="00780B0C" w:rsidP="007D3EEB">
      <w:pPr>
        <w:pStyle w:val="Nadpis5"/>
        <w:rPr>
          <w:lang w:val="cs-CZ"/>
        </w:rPr>
      </w:pPr>
      <w:r w:rsidRPr="00A33BA6">
        <w:rPr>
          <w:lang w:val="es-ES" w:bidi="es-ES"/>
        </w:rPr>
        <w:t>La unidad de respuesta proporcionará exclusivamente la comunicación handsfree audio.</w:t>
      </w:r>
    </w:p>
    <w:p w:rsidR="006C14A0" w:rsidRPr="00A33BA6" w:rsidRDefault="00780B0C" w:rsidP="006C14A0">
      <w:pPr>
        <w:pStyle w:val="Nadpis5"/>
        <w:rPr>
          <w:lang w:val="cs-CZ"/>
        </w:rPr>
      </w:pPr>
      <w:r w:rsidRPr="00A33BA6">
        <w:rPr>
          <w:lang w:val="es-ES" w:bidi="es-ES"/>
        </w:rPr>
        <w:t>La unidad de respuesta se instalará en una caja redonda de 100 de diámetro para la instalación empotrada.</w:t>
      </w:r>
    </w:p>
    <w:p w:rsidR="006C14A0" w:rsidRPr="00A33BA6" w:rsidRDefault="00780B0C" w:rsidP="006C14A0">
      <w:pPr>
        <w:pStyle w:val="Nadpis5"/>
        <w:rPr>
          <w:lang w:val="cs-CZ"/>
        </w:rPr>
      </w:pPr>
      <w:r w:rsidRPr="00A33BA6">
        <w:rPr>
          <w:lang w:val="es-ES" w:bidi="es-ES"/>
        </w:rPr>
        <w:t>La unidad de respuesta permitirá la modificación del ángulo vertical de instalación de un máximo de 5° hacía la izquierda o hacía la derecha.</w:t>
      </w:r>
    </w:p>
    <w:p w:rsidR="00546640" w:rsidRPr="0056123B" w:rsidRDefault="00780B0C" w:rsidP="00932225">
      <w:pPr>
        <w:pStyle w:val="Nadpis4"/>
        <w:rPr>
          <w:lang w:val="cs-CZ"/>
        </w:rPr>
      </w:pPr>
      <w:r w:rsidRPr="0056123B">
        <w:rPr>
          <w:lang w:val="es-ES" w:bidi="es-ES"/>
        </w:rPr>
        <w:t xml:space="preserve">La unidad de respuesta </w:t>
      </w:r>
      <w:bookmarkStart w:id="19" w:name="_Hlk41554512"/>
      <w:r w:rsidRPr="0056123B">
        <w:rPr>
          <w:lang w:val="es-ES" w:bidi="es-ES"/>
        </w:rPr>
        <w:t>estará en conformidad o superará los siguientes requisitos sobre el rendimiento</w:t>
      </w:r>
      <w:bookmarkEnd w:id="19"/>
      <w:r w:rsidRPr="0056123B">
        <w:rPr>
          <w:lang w:val="es-ES" w:bidi="es-ES"/>
        </w:rPr>
        <w:t>:</w:t>
      </w:r>
    </w:p>
    <w:p w:rsidR="000E2D3D" w:rsidRPr="0056123B" w:rsidRDefault="00EC2B5E" w:rsidP="007345E3">
      <w:pPr>
        <w:pStyle w:val="Nadpis5"/>
        <w:rPr>
          <w:lang w:val="cs-CZ"/>
        </w:rPr>
      </w:pPr>
      <w:bookmarkStart w:id="20" w:name="OLE_LINK5"/>
      <w:bookmarkStart w:id="21" w:name="OLE_LINK6"/>
      <w:r w:rsidRPr="0056123B">
        <w:rPr>
          <w:lang w:val="es-ES" w:bidi="es-ES"/>
        </w:rPr>
        <w:t>Retroiluminación</w:t>
      </w:r>
    </w:p>
    <w:bookmarkEnd w:id="20"/>
    <w:bookmarkEnd w:id="21"/>
    <w:p w:rsidR="00C0049A" w:rsidRPr="00C0049A" w:rsidRDefault="00780B0C" w:rsidP="00F43802">
      <w:pPr>
        <w:pStyle w:val="Nadpis6"/>
        <w:rPr>
          <w:lang w:val="cs-CZ"/>
        </w:rPr>
      </w:pPr>
      <w:r w:rsidRPr="00C0049A">
        <w:rPr>
          <w:lang w:val="es-ES" w:bidi="es-ES"/>
        </w:rPr>
        <w:t xml:space="preserve">La unidad de respuesta será compatible con el ajuste manual </w:t>
      </w:r>
      <w:r w:rsidR="00C0049A" w:rsidRPr="00C0049A">
        <w:rPr>
          <w:lang w:val="es-ES" w:bidi="es-ES"/>
        </w:rPr>
        <w:t xml:space="preserve">del nivel de </w:t>
      </w:r>
      <w:r w:rsidR="00C0049A">
        <w:rPr>
          <w:lang w:val="es-ES" w:bidi="es-ES"/>
        </w:rPr>
        <w:t>r</w:t>
      </w:r>
      <w:r w:rsidR="00C0049A" w:rsidRPr="00C0049A">
        <w:rPr>
          <w:lang w:val="es-ES" w:bidi="es-ES"/>
        </w:rPr>
        <w:t>etroiluminación</w:t>
      </w:r>
      <w:r w:rsidR="00C0049A">
        <w:rPr>
          <w:lang w:val="es-ES" w:bidi="es-ES"/>
        </w:rPr>
        <w:t>.</w:t>
      </w:r>
    </w:p>
    <w:p w:rsidR="00D07076" w:rsidRPr="00C0049A" w:rsidRDefault="00C0049A" w:rsidP="00F43802">
      <w:pPr>
        <w:pStyle w:val="Nadpis6"/>
        <w:rPr>
          <w:lang w:val="cs-CZ"/>
        </w:rPr>
      </w:pPr>
      <w:r w:rsidRPr="00C0049A">
        <w:rPr>
          <w:lang w:val="es-ES" w:bidi="es-ES"/>
        </w:rPr>
        <w:t xml:space="preserve">La unidad de respuesta será compatible con </w:t>
      </w:r>
      <w:r>
        <w:rPr>
          <w:lang w:val="es-ES" w:bidi="es-ES"/>
        </w:rPr>
        <w:t>la</w:t>
      </w:r>
      <w:r w:rsidRPr="00C0049A">
        <w:rPr>
          <w:lang w:val="es-ES" w:bidi="es-ES"/>
        </w:rPr>
        <w:t xml:space="preserve"> desactivación manual de la retroiluminación</w:t>
      </w:r>
      <w:r>
        <w:rPr>
          <w:lang w:val="es-ES" w:bidi="es-ES"/>
        </w:rPr>
        <w:t>.</w:t>
      </w:r>
    </w:p>
    <w:p w:rsidR="000E2D3D" w:rsidRPr="0056123B" w:rsidRDefault="00271C8C" w:rsidP="007345E3">
      <w:pPr>
        <w:pStyle w:val="Nadpis5"/>
        <w:rPr>
          <w:lang w:val="cs-CZ"/>
        </w:rPr>
      </w:pPr>
      <w:r w:rsidRPr="0056123B">
        <w:rPr>
          <w:lang w:val="es-ES" w:bidi="es-ES"/>
        </w:rPr>
        <w:t>Audio</w:t>
      </w:r>
    </w:p>
    <w:p w:rsidR="000E2D3D" w:rsidRPr="0056123B" w:rsidRDefault="00780B0C" w:rsidP="00CC3D41">
      <w:pPr>
        <w:pStyle w:val="Nadpis6"/>
        <w:rPr>
          <w:lang w:val="cs-CZ"/>
        </w:rPr>
      </w:pPr>
      <w:r w:rsidRPr="0056123B">
        <w:rPr>
          <w:lang w:val="es-ES" w:bidi="es-ES"/>
        </w:rPr>
        <w:t xml:space="preserve">La unidad de respuesta será compatible </w:t>
      </w:r>
      <w:bookmarkStart w:id="22" w:name="_Hlk41555433"/>
      <w:r w:rsidRPr="0056123B">
        <w:rPr>
          <w:lang w:val="es-ES" w:bidi="es-ES"/>
        </w:rPr>
        <w:t>con transferencia bidireccional de audio totalmente duplexada</w:t>
      </w:r>
      <w:bookmarkEnd w:id="22"/>
      <w:r w:rsidRPr="0056123B">
        <w:rPr>
          <w:lang w:val="es-ES" w:bidi="es-ES"/>
        </w:rPr>
        <w:t>:</w:t>
      </w:r>
    </w:p>
    <w:p w:rsidR="000E2D3D" w:rsidRPr="0056123B" w:rsidRDefault="00173B04" w:rsidP="004F6E68">
      <w:pPr>
        <w:pStyle w:val="Nadpis7"/>
        <w:rPr>
          <w:lang w:val="cs-CZ"/>
        </w:rPr>
      </w:pPr>
      <w:bookmarkStart w:id="23" w:name="_Hlk41555445"/>
      <w:r w:rsidRPr="0056123B">
        <w:rPr>
          <w:lang w:val="es-ES" w:bidi="es-ES"/>
        </w:rPr>
        <w:t>Fuentes de entrada</w:t>
      </w:r>
    </w:p>
    <w:p w:rsidR="00A551FE" w:rsidRPr="0056123B" w:rsidRDefault="0054406E" w:rsidP="004F6E68">
      <w:pPr>
        <w:pStyle w:val="Nadpis8"/>
        <w:rPr>
          <w:lang w:val="cs-CZ"/>
        </w:rPr>
      </w:pPr>
      <w:bookmarkStart w:id="24" w:name="_Hlk41555456"/>
      <w:bookmarkEnd w:id="23"/>
      <w:r w:rsidRPr="0056123B">
        <w:rPr>
          <w:lang w:val="es-ES" w:bidi="es-ES"/>
        </w:rPr>
        <w:t xml:space="preserve">Micrófono integrado </w:t>
      </w:r>
    </w:p>
    <w:bookmarkEnd w:id="24"/>
    <w:p w:rsidR="000E2D3D" w:rsidRPr="0056123B" w:rsidRDefault="004F6E68" w:rsidP="004F6E68">
      <w:pPr>
        <w:pStyle w:val="Nadpis7"/>
        <w:rPr>
          <w:lang w:val="cs-CZ"/>
        </w:rPr>
      </w:pPr>
      <w:r w:rsidRPr="0056123B">
        <w:rPr>
          <w:lang w:val="es-ES" w:bidi="es-ES"/>
        </w:rPr>
        <w:tab/>
      </w:r>
      <w:bookmarkStart w:id="25" w:name="_Hlk41555468"/>
      <w:r w:rsidRPr="0056123B">
        <w:rPr>
          <w:lang w:val="es-ES" w:bidi="es-ES"/>
        </w:rPr>
        <w:t>Fuentes de salida</w:t>
      </w:r>
      <w:bookmarkEnd w:id="25"/>
    </w:p>
    <w:p w:rsidR="000E2D3D" w:rsidRPr="0056123B" w:rsidRDefault="00173B04" w:rsidP="004F6E68">
      <w:pPr>
        <w:pStyle w:val="Nadpis8"/>
        <w:rPr>
          <w:lang w:val="cs-CZ"/>
        </w:rPr>
      </w:pPr>
      <w:r w:rsidRPr="0056123B">
        <w:rPr>
          <w:lang w:val="es-ES" w:bidi="es-ES"/>
        </w:rPr>
        <w:t>Reproductor incorporado, 2W integrado</w:t>
      </w:r>
    </w:p>
    <w:p w:rsidR="00B55004" w:rsidRPr="0056123B" w:rsidRDefault="00C0049A" w:rsidP="004F6E68">
      <w:pPr>
        <w:pStyle w:val="Nadpis8"/>
        <w:rPr>
          <w:lang w:val="cs-CZ"/>
        </w:rPr>
      </w:pPr>
      <w:proofErr w:type="spellStart"/>
      <w:r w:rsidRPr="00C0049A">
        <w:rPr>
          <w:lang w:val="cs-CZ"/>
        </w:rPr>
        <w:t>Salida</w:t>
      </w:r>
      <w:proofErr w:type="spellEnd"/>
      <w:r w:rsidRPr="00C0049A">
        <w:rPr>
          <w:lang w:val="cs-CZ"/>
        </w:rPr>
        <w:t xml:space="preserve"> de </w:t>
      </w:r>
      <w:proofErr w:type="spellStart"/>
      <w:r w:rsidRPr="00C0049A">
        <w:rPr>
          <w:lang w:val="cs-CZ"/>
        </w:rPr>
        <w:t>línea</w:t>
      </w:r>
      <w:proofErr w:type="spellEnd"/>
    </w:p>
    <w:p w:rsidR="004F6E68" w:rsidRPr="0056123B" w:rsidRDefault="00780B0C" w:rsidP="004F6E68">
      <w:pPr>
        <w:pStyle w:val="Nadpis6"/>
        <w:rPr>
          <w:lang w:val="cs-CZ"/>
        </w:rPr>
      </w:pPr>
      <w:r w:rsidRPr="0056123B">
        <w:rPr>
          <w:lang w:val="es-ES" w:bidi="es-ES"/>
        </w:rPr>
        <w:t xml:space="preserve">La unidad de respuesta permitirá </w:t>
      </w:r>
      <w:bookmarkStart w:id="26" w:name="_Hlk41555526"/>
      <w:r w:rsidRPr="0056123B">
        <w:rPr>
          <w:lang w:val="es-ES" w:bidi="es-ES"/>
        </w:rPr>
        <w:t>el ajuste independiente de los niveles de volumen para</w:t>
      </w:r>
      <w:bookmarkEnd w:id="26"/>
      <w:r w:rsidRPr="0056123B">
        <w:rPr>
          <w:lang w:val="es-ES" w:bidi="es-ES"/>
        </w:rPr>
        <w:t>:</w:t>
      </w:r>
    </w:p>
    <w:p w:rsidR="00CC4382" w:rsidRPr="0056123B" w:rsidRDefault="001C03CF" w:rsidP="00573E6F">
      <w:pPr>
        <w:pStyle w:val="Nadpis7"/>
        <w:rPr>
          <w:lang w:val="cs-CZ"/>
        </w:rPr>
      </w:pPr>
      <w:r w:rsidRPr="0056123B">
        <w:rPr>
          <w:lang w:val="es-ES" w:bidi="es-ES"/>
        </w:rPr>
        <w:t>Llamada</w:t>
      </w:r>
    </w:p>
    <w:p w:rsidR="00CC4382" w:rsidRPr="0056123B" w:rsidRDefault="00173B04" w:rsidP="00573E6F">
      <w:pPr>
        <w:pStyle w:val="Nadpis7"/>
        <w:rPr>
          <w:lang w:val="cs-CZ"/>
        </w:rPr>
      </w:pPr>
      <w:r w:rsidRPr="0056123B">
        <w:rPr>
          <w:lang w:val="es-ES" w:bidi="es-ES"/>
        </w:rPr>
        <w:t>Tonos de timbre</w:t>
      </w:r>
    </w:p>
    <w:p w:rsidR="000E2D3D" w:rsidRPr="0056123B" w:rsidRDefault="00A64CC6" w:rsidP="0054406E">
      <w:pPr>
        <w:pStyle w:val="Nadpis6"/>
        <w:rPr>
          <w:lang w:val="cs-CZ"/>
        </w:rPr>
      </w:pPr>
      <w:r w:rsidRPr="0056123B">
        <w:rPr>
          <w:lang w:val="es-ES" w:bidi="es-ES"/>
        </w:rPr>
        <w:t>Codificación</w:t>
      </w:r>
    </w:p>
    <w:p w:rsidR="000E2D3D" w:rsidRPr="0056123B" w:rsidRDefault="00780B0C" w:rsidP="0054406E">
      <w:pPr>
        <w:pStyle w:val="Nadpis7"/>
        <w:rPr>
          <w:lang w:val="cs-CZ"/>
        </w:rPr>
      </w:pPr>
      <w:r w:rsidRPr="0056123B">
        <w:rPr>
          <w:lang w:val="es-ES" w:bidi="es-ES"/>
        </w:rPr>
        <w:t>La unidad será compatible con codificación:</w:t>
      </w:r>
    </w:p>
    <w:p w:rsidR="0029541E" w:rsidRPr="0056123B" w:rsidRDefault="0029541E" w:rsidP="0029541E">
      <w:pPr>
        <w:pStyle w:val="Nadpis8"/>
        <w:rPr>
          <w:lang w:val="cs-CZ"/>
        </w:rPr>
      </w:pPr>
      <w:r w:rsidRPr="0056123B">
        <w:rPr>
          <w:lang w:val="es-ES" w:bidi="es-ES"/>
        </w:rPr>
        <w:t>G.711</w:t>
      </w:r>
    </w:p>
    <w:p w:rsidR="00573E6F" w:rsidRPr="0056123B" w:rsidRDefault="00573E6F" w:rsidP="00573E6F">
      <w:pPr>
        <w:pStyle w:val="Nadpis8"/>
        <w:rPr>
          <w:lang w:val="cs-CZ"/>
        </w:rPr>
      </w:pPr>
      <w:r w:rsidRPr="0056123B">
        <w:rPr>
          <w:lang w:val="es-ES" w:bidi="es-ES"/>
        </w:rPr>
        <w:t xml:space="preserve">G.722 </w:t>
      </w:r>
      <w:bookmarkStart w:id="27" w:name="_Hlk41829605"/>
      <w:r w:rsidRPr="0056123B">
        <w:rPr>
          <w:lang w:val="es-ES" w:bidi="es-ES"/>
        </w:rPr>
        <w:t>(de banda ancha</w:t>
      </w:r>
      <w:bookmarkEnd w:id="27"/>
      <w:r w:rsidRPr="0056123B">
        <w:rPr>
          <w:lang w:val="es-ES" w:bidi="es-ES"/>
        </w:rPr>
        <w:t>)</w:t>
      </w:r>
    </w:p>
    <w:p w:rsidR="00573E6F" w:rsidRPr="0056123B" w:rsidRDefault="00573E6F" w:rsidP="00573E6F">
      <w:pPr>
        <w:pStyle w:val="Nadpis8"/>
        <w:rPr>
          <w:lang w:val="cs-CZ"/>
        </w:rPr>
      </w:pPr>
      <w:r w:rsidRPr="0056123B">
        <w:rPr>
          <w:lang w:val="es-ES" w:bidi="es-ES"/>
        </w:rPr>
        <w:t>G.729</w:t>
      </w:r>
    </w:p>
    <w:p w:rsidR="00573E6F" w:rsidRPr="0056123B" w:rsidRDefault="00573E6F" w:rsidP="00573E6F">
      <w:pPr>
        <w:pStyle w:val="Nadpis8"/>
        <w:rPr>
          <w:lang w:val="cs-CZ"/>
        </w:rPr>
      </w:pPr>
      <w:r w:rsidRPr="0056123B">
        <w:rPr>
          <w:lang w:val="es-ES" w:bidi="es-ES"/>
        </w:rPr>
        <w:t>L16 / 16kHz (de banda ancha)</w:t>
      </w:r>
    </w:p>
    <w:p w:rsidR="0030397F" w:rsidRPr="0056123B" w:rsidRDefault="00780B0C" w:rsidP="0030397F">
      <w:pPr>
        <w:pStyle w:val="Nadpis6"/>
        <w:rPr>
          <w:lang w:val="cs-CZ"/>
        </w:rPr>
      </w:pPr>
      <w:r w:rsidRPr="0056123B">
        <w:rPr>
          <w:lang w:val="es-ES" w:bidi="es-ES"/>
        </w:rPr>
        <w:t>La unidad de respuesta estará equipada con supresión activa del eco.</w:t>
      </w:r>
    </w:p>
    <w:p w:rsidR="004E1CB7" w:rsidRPr="0056123B" w:rsidRDefault="00780B0C" w:rsidP="004E1CB7">
      <w:pPr>
        <w:pStyle w:val="Nadpis6"/>
        <w:rPr>
          <w:lang w:val="cs-CZ"/>
        </w:rPr>
      </w:pPr>
      <w:r w:rsidRPr="0056123B">
        <w:rPr>
          <w:lang w:val="es-ES" w:bidi="es-ES"/>
        </w:rPr>
        <w:t>La unidad de respuesta permitirá la recepción del audio a través de:</w:t>
      </w:r>
    </w:p>
    <w:p w:rsidR="004E1CB7" w:rsidRPr="0056123B" w:rsidRDefault="004E1CB7" w:rsidP="004E1CB7">
      <w:pPr>
        <w:pStyle w:val="Nadpis7"/>
        <w:rPr>
          <w:lang w:val="cs-CZ"/>
        </w:rPr>
      </w:pPr>
      <w:r w:rsidRPr="0056123B">
        <w:rPr>
          <w:lang w:val="es-ES" w:bidi="es-ES"/>
        </w:rPr>
        <w:t>RTP (Unicast &amp; Multicast)</w:t>
      </w:r>
    </w:p>
    <w:p w:rsidR="00C8012A" w:rsidRPr="0056123B" w:rsidRDefault="00A64CC6" w:rsidP="007345E3">
      <w:pPr>
        <w:pStyle w:val="Nadpis5"/>
        <w:rPr>
          <w:lang w:val="cs-CZ"/>
        </w:rPr>
      </w:pPr>
      <w:r w:rsidRPr="0056123B">
        <w:rPr>
          <w:lang w:val="es-ES" w:bidi="es-ES"/>
        </w:rPr>
        <w:t>Funciones de llamada</w:t>
      </w:r>
    </w:p>
    <w:p w:rsidR="00B71B55" w:rsidRPr="0056123B" w:rsidRDefault="00780B0C" w:rsidP="00680C9A">
      <w:pPr>
        <w:pStyle w:val="Nadpis6"/>
        <w:rPr>
          <w:lang w:val="cs-CZ"/>
        </w:rPr>
      </w:pPr>
      <w:r w:rsidRPr="0056123B">
        <w:rPr>
          <w:lang w:val="es-ES" w:bidi="es-ES"/>
        </w:rPr>
        <w:t>La unidad de respuesta será compatible con los estándares VoIP, en concreto con el protocolo SIP.</w:t>
      </w:r>
    </w:p>
    <w:p w:rsidR="00680C9A" w:rsidRPr="004D77E5" w:rsidRDefault="00AF2FDB" w:rsidP="00243426">
      <w:pPr>
        <w:pStyle w:val="Nadpis6"/>
        <w:rPr>
          <w:lang w:val="cs-CZ"/>
        </w:rPr>
      </w:pPr>
      <w:r w:rsidRPr="004D77E5">
        <w:rPr>
          <w:lang w:val="es-ES" w:bidi="es-ES"/>
        </w:rPr>
        <w:t>Será posible utilizar la unidad de respuesta en el modo peer-to-peer (sin utilizar al servidor central o principal) o integrarla en SIP/PBX.</w:t>
      </w:r>
    </w:p>
    <w:p w:rsidR="00680C9A" w:rsidRDefault="00780B0C" w:rsidP="00680C9A">
      <w:pPr>
        <w:pStyle w:val="Nadpis6"/>
        <w:rPr>
          <w:lang w:val="es-ES" w:bidi="es-ES"/>
        </w:rPr>
      </w:pPr>
      <w:r w:rsidRPr="0056123B">
        <w:rPr>
          <w:lang w:val="es-ES" w:bidi="es-ES"/>
        </w:rPr>
        <w:lastRenderedPageBreak/>
        <w:t xml:space="preserve">La unidad de respuesta será compatible con el uso de SIP Proxy, </w:t>
      </w:r>
      <w:bookmarkStart w:id="28" w:name="_Hlk41555882"/>
      <w:r w:rsidRPr="0056123B">
        <w:rPr>
          <w:lang w:val="es-ES" w:bidi="es-ES"/>
        </w:rPr>
        <w:t>que puede ser igual que SIP registrar para las llamadas salientes</w:t>
      </w:r>
      <w:bookmarkEnd w:id="28"/>
      <w:r w:rsidRPr="0056123B">
        <w:rPr>
          <w:lang w:val="es-ES" w:bidi="es-ES"/>
        </w:rPr>
        <w:t>.</w:t>
      </w:r>
    </w:p>
    <w:p w:rsidR="00C0049A" w:rsidRDefault="00C0049A" w:rsidP="00C0049A">
      <w:pPr>
        <w:pStyle w:val="Nadpis6"/>
        <w:rPr>
          <w:lang w:bidi="es-ES"/>
        </w:rPr>
      </w:pPr>
      <w:r w:rsidRPr="00C0049A">
        <w:rPr>
          <w:lang w:bidi="es-ES"/>
        </w:rPr>
        <w:t xml:space="preserve">La </w:t>
      </w:r>
      <w:proofErr w:type="spellStart"/>
      <w:r w:rsidRPr="00C0049A">
        <w:rPr>
          <w:lang w:bidi="es-ES"/>
        </w:rPr>
        <w:t>unidad</w:t>
      </w:r>
      <w:proofErr w:type="spellEnd"/>
      <w:r w:rsidRPr="00C0049A">
        <w:rPr>
          <w:lang w:bidi="es-ES"/>
        </w:rPr>
        <w:t xml:space="preserve"> de </w:t>
      </w:r>
      <w:proofErr w:type="spellStart"/>
      <w:r w:rsidRPr="00C0049A">
        <w:rPr>
          <w:lang w:bidi="es-ES"/>
        </w:rPr>
        <w:t>respuesta</w:t>
      </w:r>
      <w:proofErr w:type="spellEnd"/>
      <w:r w:rsidRPr="00C0049A">
        <w:rPr>
          <w:lang w:bidi="es-ES"/>
        </w:rPr>
        <w:t xml:space="preserve"> </w:t>
      </w:r>
      <w:proofErr w:type="spellStart"/>
      <w:r w:rsidRPr="00C0049A">
        <w:rPr>
          <w:lang w:bidi="es-ES"/>
        </w:rPr>
        <w:t>admitirá</w:t>
      </w:r>
      <w:proofErr w:type="spellEnd"/>
      <w:r w:rsidRPr="00C0049A">
        <w:rPr>
          <w:lang w:bidi="es-ES"/>
        </w:rPr>
        <w:t xml:space="preserve"> la </w:t>
      </w:r>
      <w:proofErr w:type="spellStart"/>
      <w:r w:rsidRPr="00C0049A">
        <w:rPr>
          <w:lang w:bidi="es-ES"/>
        </w:rPr>
        <w:t>marcación</w:t>
      </w:r>
      <w:proofErr w:type="spellEnd"/>
      <w:r w:rsidRPr="00C0049A">
        <w:rPr>
          <w:lang w:bidi="es-ES"/>
        </w:rPr>
        <w:t xml:space="preserve"> de hasta dos </w:t>
      </w:r>
      <w:proofErr w:type="spellStart"/>
      <w:r w:rsidRPr="00C0049A">
        <w:rPr>
          <w:lang w:bidi="es-ES"/>
        </w:rPr>
        <w:t>números</w:t>
      </w:r>
      <w:proofErr w:type="spellEnd"/>
      <w:r w:rsidRPr="00C0049A">
        <w:rPr>
          <w:lang w:bidi="es-ES"/>
        </w:rPr>
        <w:t xml:space="preserve"> </w:t>
      </w:r>
      <w:proofErr w:type="spellStart"/>
      <w:r w:rsidRPr="00C0049A">
        <w:rPr>
          <w:lang w:bidi="es-ES"/>
        </w:rPr>
        <w:t>separados</w:t>
      </w:r>
      <w:proofErr w:type="spellEnd"/>
      <w:r w:rsidRPr="00C0049A">
        <w:rPr>
          <w:lang w:bidi="es-ES"/>
        </w:rPr>
        <w:t>.</w:t>
      </w:r>
    </w:p>
    <w:p w:rsidR="00C0049A" w:rsidRPr="00C0049A" w:rsidRDefault="00C0049A" w:rsidP="00C0049A">
      <w:pPr>
        <w:pStyle w:val="Nadpis6"/>
        <w:rPr>
          <w:lang w:bidi="es-ES"/>
        </w:rPr>
      </w:pPr>
      <w:r w:rsidRPr="00C0049A">
        <w:rPr>
          <w:lang w:bidi="es-ES"/>
        </w:rPr>
        <w:t xml:space="preserve">La </w:t>
      </w:r>
      <w:proofErr w:type="spellStart"/>
      <w:r w:rsidRPr="00C0049A">
        <w:rPr>
          <w:lang w:bidi="es-ES"/>
        </w:rPr>
        <w:t>unidad</w:t>
      </w:r>
      <w:proofErr w:type="spellEnd"/>
      <w:r w:rsidRPr="00C0049A">
        <w:rPr>
          <w:lang w:bidi="es-ES"/>
        </w:rPr>
        <w:t xml:space="preserve"> de </w:t>
      </w:r>
      <w:proofErr w:type="spellStart"/>
      <w:r w:rsidRPr="00C0049A">
        <w:rPr>
          <w:lang w:bidi="es-ES"/>
        </w:rPr>
        <w:t>respuesta</w:t>
      </w:r>
      <w:proofErr w:type="spellEnd"/>
      <w:r w:rsidRPr="00C0049A">
        <w:rPr>
          <w:lang w:bidi="es-ES"/>
        </w:rPr>
        <w:t xml:space="preserve"> </w:t>
      </w:r>
      <w:proofErr w:type="spellStart"/>
      <w:r w:rsidRPr="00C0049A">
        <w:rPr>
          <w:lang w:bidi="es-ES"/>
        </w:rPr>
        <w:t>admitirá</w:t>
      </w:r>
      <w:proofErr w:type="spellEnd"/>
      <w:r w:rsidRPr="00C0049A">
        <w:rPr>
          <w:lang w:bidi="es-ES"/>
        </w:rPr>
        <w:t xml:space="preserve"> la </w:t>
      </w:r>
      <w:proofErr w:type="spellStart"/>
      <w:r w:rsidRPr="00C0049A">
        <w:rPr>
          <w:lang w:bidi="es-ES"/>
        </w:rPr>
        <w:t>respuesta</w:t>
      </w:r>
      <w:proofErr w:type="spellEnd"/>
      <w:r w:rsidRPr="00C0049A">
        <w:rPr>
          <w:lang w:bidi="es-ES"/>
        </w:rPr>
        <w:t xml:space="preserve"> </w:t>
      </w:r>
      <w:proofErr w:type="spellStart"/>
      <w:r w:rsidRPr="00C0049A">
        <w:rPr>
          <w:lang w:bidi="es-ES"/>
        </w:rPr>
        <w:t>automática</w:t>
      </w:r>
      <w:proofErr w:type="spellEnd"/>
      <w:r w:rsidRPr="00C0049A">
        <w:rPr>
          <w:lang w:bidi="es-ES"/>
        </w:rPr>
        <w:t xml:space="preserve"> de </w:t>
      </w:r>
      <w:proofErr w:type="spellStart"/>
      <w:r w:rsidRPr="00C0049A">
        <w:rPr>
          <w:lang w:bidi="es-ES"/>
        </w:rPr>
        <w:t>llamadas</w:t>
      </w:r>
      <w:proofErr w:type="spellEnd"/>
      <w:r w:rsidRPr="00C0049A">
        <w:rPr>
          <w:lang w:bidi="es-ES"/>
        </w:rPr>
        <w:t>.</w:t>
      </w:r>
    </w:p>
    <w:p w:rsidR="00150D6A" w:rsidRPr="0056123B" w:rsidRDefault="007E64EA" w:rsidP="007345E3">
      <w:pPr>
        <w:pStyle w:val="Nadpis5"/>
        <w:rPr>
          <w:lang w:val="cs-CZ"/>
        </w:rPr>
      </w:pPr>
      <w:bookmarkStart w:id="29" w:name="_Hlk41555947"/>
      <w:r w:rsidRPr="0056123B">
        <w:rPr>
          <w:lang w:val="es-ES" w:bidi="es-ES"/>
        </w:rPr>
        <w:t>Función del control de acceso</w:t>
      </w:r>
    </w:p>
    <w:bookmarkEnd w:id="29"/>
    <w:p w:rsidR="00150D6A" w:rsidRPr="0056123B" w:rsidRDefault="00780B0C" w:rsidP="00150D6A">
      <w:pPr>
        <w:pStyle w:val="Nadpis6"/>
        <w:rPr>
          <w:lang w:val="cs-CZ"/>
        </w:rPr>
      </w:pPr>
      <w:r w:rsidRPr="0056123B">
        <w:rPr>
          <w:lang w:val="es-ES" w:bidi="es-ES"/>
        </w:rPr>
        <w:t xml:space="preserve">La unidad de respuesta </w:t>
      </w:r>
      <w:bookmarkStart w:id="30" w:name="_Hlk41555991"/>
      <w:r w:rsidRPr="0056123B">
        <w:rPr>
          <w:lang w:val="es-ES" w:bidi="es-ES"/>
        </w:rPr>
        <w:t>será compatible con la activación remota del bloqueo del intercomunicador mediante el código DTMF</w:t>
      </w:r>
      <w:bookmarkEnd w:id="30"/>
      <w:r w:rsidRPr="0056123B">
        <w:rPr>
          <w:lang w:val="es-ES" w:bidi="es-ES"/>
        </w:rPr>
        <w:t>.</w:t>
      </w:r>
    </w:p>
    <w:p w:rsidR="001A5112" w:rsidRPr="0056123B" w:rsidRDefault="00780B0C" w:rsidP="001A5112">
      <w:pPr>
        <w:pStyle w:val="Nadpis6"/>
        <w:rPr>
          <w:lang w:val="cs-CZ"/>
        </w:rPr>
      </w:pPr>
      <w:r w:rsidRPr="0056123B">
        <w:rPr>
          <w:lang w:val="es-ES" w:bidi="es-ES"/>
        </w:rPr>
        <w:t>La unidad de respuesta será compatible con al menos tres códigos DTMF diferentes para cada destinación.</w:t>
      </w:r>
    </w:p>
    <w:p w:rsidR="001224E7" w:rsidRPr="0056123B" w:rsidRDefault="00780B0C" w:rsidP="00316BC7">
      <w:pPr>
        <w:pStyle w:val="Nadpis6"/>
        <w:rPr>
          <w:lang w:val="cs-CZ"/>
        </w:rPr>
      </w:pPr>
      <w:r w:rsidRPr="0056123B">
        <w:rPr>
          <w:lang w:val="es-ES" w:bidi="es-ES"/>
        </w:rPr>
        <w:t>La unidad de respuesta será compatible con la activación remota del bloqueo del intercomunicador mediante el comando HTTP.</w:t>
      </w:r>
    </w:p>
    <w:p w:rsidR="001224E7" w:rsidRPr="0056123B" w:rsidRDefault="00780B0C" w:rsidP="00316BC7">
      <w:pPr>
        <w:pStyle w:val="Nadpis6"/>
        <w:rPr>
          <w:lang w:val="cs-CZ"/>
        </w:rPr>
      </w:pPr>
      <w:r w:rsidRPr="0056123B">
        <w:rPr>
          <w:lang w:val="es-ES" w:bidi="es-ES"/>
        </w:rPr>
        <w:t xml:space="preserve">La unidad de respuesta será compatible con al menos </w:t>
      </w:r>
      <w:r w:rsidR="00C0049A">
        <w:rPr>
          <w:lang w:val="es-ES" w:bidi="es-ES"/>
        </w:rPr>
        <w:t>dos</w:t>
      </w:r>
      <w:r w:rsidRPr="0056123B">
        <w:rPr>
          <w:lang w:val="es-ES" w:bidi="es-ES"/>
        </w:rPr>
        <w:t xml:space="preserve"> bloqueos diferentes para cada intercomunicador. Estos bloqueos se podrán controlar mediante comandos HTTP.</w:t>
      </w:r>
    </w:p>
    <w:p w:rsidR="007C7F9F" w:rsidRPr="0056123B" w:rsidRDefault="00B13B63" w:rsidP="007C7F9F">
      <w:pPr>
        <w:pStyle w:val="Nadpis5"/>
        <w:rPr>
          <w:lang w:val="cs-CZ"/>
        </w:rPr>
      </w:pPr>
      <w:r w:rsidRPr="0056123B">
        <w:rPr>
          <w:lang w:val="es-ES" w:bidi="es-ES"/>
        </w:rPr>
        <w:t>Función de sucesos</w:t>
      </w:r>
    </w:p>
    <w:p w:rsidR="00D8484D" w:rsidRPr="0056123B" w:rsidRDefault="00780B0C" w:rsidP="00C0049A">
      <w:pPr>
        <w:pStyle w:val="Nadpis6"/>
        <w:rPr>
          <w:lang w:val="cs-CZ"/>
        </w:rPr>
      </w:pPr>
      <w:r w:rsidRPr="0056123B">
        <w:rPr>
          <w:lang w:val="es-ES" w:bidi="es-ES"/>
        </w:rPr>
        <w:t xml:space="preserve">La unidad de respuesta será compatible con la notificación acústica en el caso de activación de la entrada interna (por ej. del botón de timbre conectado). </w:t>
      </w:r>
    </w:p>
    <w:p w:rsidR="000E2D3D" w:rsidRPr="0056123B" w:rsidRDefault="00271C8C" w:rsidP="007345E3">
      <w:pPr>
        <w:pStyle w:val="Nadpis5"/>
        <w:rPr>
          <w:lang w:val="cs-CZ"/>
        </w:rPr>
      </w:pPr>
      <w:r w:rsidRPr="0056123B">
        <w:rPr>
          <w:lang w:val="es-ES" w:bidi="es-ES"/>
        </w:rPr>
        <w:t>Interfaz de usuario</w:t>
      </w:r>
    </w:p>
    <w:p w:rsidR="00546640" w:rsidRPr="0056123B" w:rsidRDefault="00546640" w:rsidP="00271C8C">
      <w:pPr>
        <w:pStyle w:val="Nadpis6"/>
        <w:rPr>
          <w:lang w:val="cs-CZ"/>
        </w:rPr>
      </w:pPr>
      <w:r w:rsidRPr="0056123B">
        <w:rPr>
          <w:lang w:val="es-ES" w:bidi="es-ES"/>
        </w:rPr>
        <w:t>Servidor web</w:t>
      </w:r>
    </w:p>
    <w:p w:rsidR="00546640" w:rsidRPr="0056123B" w:rsidRDefault="00780B0C" w:rsidP="00CC3D41">
      <w:pPr>
        <w:pStyle w:val="Nadpis7"/>
        <w:rPr>
          <w:lang w:val="cs-CZ"/>
        </w:rPr>
      </w:pPr>
      <w:r w:rsidRPr="0056123B">
        <w:rPr>
          <w:lang w:val="es-ES" w:bidi="es-ES"/>
        </w:rPr>
        <w:t xml:space="preserve">La unidad de respuesta </w:t>
      </w:r>
      <w:bookmarkStart w:id="31" w:name="_Hlk41556087"/>
      <w:r w:rsidRPr="0056123B">
        <w:rPr>
          <w:lang w:val="es-ES" w:bidi="es-ES"/>
        </w:rPr>
        <w:t>incluirá un servidor de web incorporado que permitirá a varios clientes utilizar las funciones y la configuración en el sistema operativo estándar y en el explorador mediante el uso de comandos HTTP sin la necesidad de otro software</w:t>
      </w:r>
      <w:bookmarkEnd w:id="31"/>
      <w:r w:rsidRPr="0056123B">
        <w:rPr>
          <w:lang w:val="es-ES" w:bidi="es-ES"/>
        </w:rPr>
        <w:t>.</w:t>
      </w:r>
    </w:p>
    <w:p w:rsidR="00E71EFE" w:rsidRPr="0056123B" w:rsidRDefault="003C2FD2" w:rsidP="00E71EFE">
      <w:pPr>
        <w:pStyle w:val="Nadpis6"/>
        <w:rPr>
          <w:lang w:val="cs-CZ"/>
        </w:rPr>
      </w:pPr>
      <w:r w:rsidRPr="0056123B">
        <w:rPr>
          <w:lang w:val="es-ES" w:bidi="es-ES"/>
        </w:rPr>
        <w:t>Configuración del idioma</w:t>
      </w:r>
    </w:p>
    <w:p w:rsidR="00546640" w:rsidRPr="0056123B" w:rsidRDefault="00780B0C" w:rsidP="00E71EFE">
      <w:pPr>
        <w:pStyle w:val="Nadpis7"/>
        <w:rPr>
          <w:lang w:val="cs-CZ"/>
        </w:rPr>
      </w:pPr>
      <w:r w:rsidRPr="0056123B">
        <w:rPr>
          <w:lang w:val="es-ES" w:bidi="es-ES"/>
        </w:rPr>
        <w:t xml:space="preserve">La unidad de respuesta </w:t>
      </w:r>
      <w:bookmarkStart w:id="32" w:name="_Hlk41556143"/>
      <w:r w:rsidRPr="0056123B">
        <w:rPr>
          <w:lang w:val="es-ES" w:bidi="es-ES"/>
        </w:rPr>
        <w:t>aportará la función del cambio de idioma de la interfaz de usuario, será compatible con al menos 7 idiomas diferentes y permitirá añadir otro idioma según los requisitos del usuario</w:t>
      </w:r>
      <w:bookmarkEnd w:id="32"/>
      <w:r w:rsidRPr="0056123B">
        <w:rPr>
          <w:lang w:val="es-ES" w:bidi="es-ES"/>
        </w:rPr>
        <w:t>.</w:t>
      </w:r>
    </w:p>
    <w:p w:rsidR="00546640" w:rsidRPr="0056123B" w:rsidRDefault="00546640" w:rsidP="00C65FCE">
      <w:pPr>
        <w:pStyle w:val="Nadpis6"/>
        <w:rPr>
          <w:lang w:val="cs-CZ"/>
        </w:rPr>
      </w:pPr>
      <w:r w:rsidRPr="0056123B">
        <w:rPr>
          <w:lang w:val="es-ES" w:bidi="es-ES"/>
        </w:rPr>
        <w:t>Direcciones IP</w:t>
      </w:r>
    </w:p>
    <w:p w:rsidR="00546640" w:rsidRPr="0056123B" w:rsidRDefault="00780B0C" w:rsidP="00C65FCE">
      <w:pPr>
        <w:pStyle w:val="Nadpis7"/>
        <w:rPr>
          <w:lang w:val="cs-CZ"/>
        </w:rPr>
      </w:pPr>
      <w:r w:rsidRPr="0056123B">
        <w:rPr>
          <w:lang w:val="es-ES" w:bidi="es-ES"/>
        </w:rPr>
        <w:t xml:space="preserve">La unidad de respuesta </w:t>
      </w:r>
      <w:bookmarkStart w:id="33" w:name="_Hlk41556172"/>
      <w:r w:rsidRPr="0056123B">
        <w:rPr>
          <w:lang w:val="es-ES" w:bidi="es-ES"/>
        </w:rPr>
        <w:t>será compatible tanto con las direcciones IP fijas, como con las direcciones IP dinámicas asignadas desde el servidor DHCP (Dynamic Host Control Protocol)</w:t>
      </w:r>
      <w:bookmarkEnd w:id="33"/>
      <w:r w:rsidRPr="0056123B">
        <w:rPr>
          <w:lang w:val="es-ES" w:bidi="es-ES"/>
        </w:rPr>
        <w:t>.</w:t>
      </w:r>
    </w:p>
    <w:p w:rsidR="00E91760" w:rsidRPr="0056123B" w:rsidRDefault="00780B0C" w:rsidP="00E91760">
      <w:pPr>
        <w:pStyle w:val="Nadpis7"/>
        <w:rPr>
          <w:lang w:val="cs-CZ"/>
        </w:rPr>
      </w:pPr>
      <w:r w:rsidRPr="0056123B">
        <w:rPr>
          <w:lang w:val="es-ES" w:bidi="es-ES"/>
        </w:rPr>
        <w:t xml:space="preserve">La unidad de respuesta </w:t>
      </w:r>
      <w:bookmarkStart w:id="34" w:name="_Hlk41556190"/>
      <w:r w:rsidRPr="0056123B">
        <w:rPr>
          <w:lang w:val="es-ES" w:bidi="es-ES"/>
        </w:rPr>
        <w:t>permitirá detectar automáticamente al intercomunicador mediante WS Discovery en el caso de que el usuario tenga un ordenador que cuenta con el sistema operativo compatible con este protocolo</w:t>
      </w:r>
      <w:bookmarkEnd w:id="34"/>
      <w:r w:rsidRPr="0056123B">
        <w:rPr>
          <w:lang w:val="es-ES" w:bidi="es-ES"/>
        </w:rPr>
        <w:t>.</w:t>
      </w:r>
    </w:p>
    <w:p w:rsidR="00546640" w:rsidRPr="0056123B" w:rsidRDefault="00780B0C" w:rsidP="00E71EFE">
      <w:pPr>
        <w:pStyle w:val="Nadpis7"/>
        <w:rPr>
          <w:lang w:val="cs-CZ"/>
        </w:rPr>
      </w:pPr>
      <w:r w:rsidRPr="0056123B">
        <w:rPr>
          <w:lang w:val="es-ES" w:bidi="es-ES"/>
        </w:rPr>
        <w:t xml:space="preserve">La unidad de respuesta </w:t>
      </w:r>
      <w:bookmarkStart w:id="35" w:name="_Hlk41556200"/>
      <w:r w:rsidRPr="0056123B">
        <w:rPr>
          <w:lang w:val="es-ES" w:bidi="es-ES"/>
        </w:rPr>
        <w:t xml:space="preserve">será compatible con </w:t>
      </w:r>
      <w:bookmarkEnd w:id="35"/>
      <w:r w:rsidRPr="0056123B">
        <w:rPr>
          <w:lang w:val="es-ES" w:bidi="es-ES"/>
        </w:rPr>
        <w:t>IPv4.</w:t>
      </w:r>
    </w:p>
    <w:p w:rsidR="000E2D3D" w:rsidRPr="0056123B" w:rsidRDefault="00271C8C" w:rsidP="007345E3">
      <w:pPr>
        <w:pStyle w:val="Nadpis5"/>
        <w:rPr>
          <w:lang w:val="cs-CZ"/>
        </w:rPr>
      </w:pPr>
      <w:r w:rsidRPr="0056123B">
        <w:rPr>
          <w:lang w:val="es-ES" w:bidi="es-ES"/>
        </w:rPr>
        <w:t>Protocolos</w:t>
      </w:r>
    </w:p>
    <w:p w:rsidR="000E2D3D" w:rsidRPr="00C0049A" w:rsidRDefault="00780B0C" w:rsidP="00C0049A">
      <w:pPr>
        <w:pStyle w:val="Nadpis6"/>
      </w:pPr>
      <w:r w:rsidRPr="0056123B">
        <w:rPr>
          <w:lang w:val="es-ES" w:bidi="es-ES"/>
        </w:rPr>
        <w:t xml:space="preserve">La unidad de respuesta será compatible con al menos </w:t>
      </w:r>
      <w:r w:rsidR="00C0049A" w:rsidRPr="00A37947">
        <w:t xml:space="preserve">HTTP, HTTPS, SIP 2.0, </w:t>
      </w:r>
      <w:r w:rsidR="00C0049A" w:rsidRPr="00821997">
        <w:t>SSL/TLS</w:t>
      </w:r>
      <w:r w:rsidR="00C0049A">
        <w:t xml:space="preserve">, </w:t>
      </w:r>
      <w:r w:rsidR="00C0049A" w:rsidRPr="00A37947">
        <w:t>RTSP, RTP, DHCP, NTP, IPv4, TCP, IGMP, UDP, ARP, DNS</w:t>
      </w:r>
      <w:r w:rsidR="00C0049A">
        <w:t>, Syslog</w:t>
      </w:r>
      <w:r w:rsidRPr="00C0049A">
        <w:rPr>
          <w:lang w:val="es-ES" w:bidi="es-ES"/>
        </w:rPr>
        <w:t>.</w:t>
      </w:r>
    </w:p>
    <w:p w:rsidR="00C41515" w:rsidRPr="0056123B" w:rsidRDefault="00C27069" w:rsidP="007345E3">
      <w:pPr>
        <w:pStyle w:val="Nadpis5"/>
        <w:rPr>
          <w:lang w:val="cs-CZ"/>
        </w:rPr>
      </w:pPr>
      <w:r w:rsidRPr="0056123B">
        <w:rPr>
          <w:lang w:val="es-ES" w:bidi="es-ES"/>
        </w:rPr>
        <w:t>Seguridad</w:t>
      </w:r>
    </w:p>
    <w:p w:rsidR="007569FE" w:rsidRPr="0056123B" w:rsidRDefault="00780B0C" w:rsidP="007569FE">
      <w:pPr>
        <w:pStyle w:val="Nadpis6"/>
        <w:rPr>
          <w:lang w:val="cs-CZ"/>
        </w:rPr>
      </w:pPr>
      <w:r w:rsidRPr="0056123B">
        <w:rPr>
          <w:lang w:val="es-ES" w:bidi="es-ES"/>
        </w:rPr>
        <w:t xml:space="preserve">La unidad de respuesta </w:t>
      </w:r>
      <w:bookmarkStart w:id="36" w:name="_Hlk41556960"/>
      <w:r w:rsidRPr="0056123B">
        <w:rPr>
          <w:lang w:val="es-ES" w:bidi="es-ES"/>
        </w:rPr>
        <w:t>asegurará el acceso al servidor de web incorporado mediante el nombre de usuario y contraseña</w:t>
      </w:r>
      <w:bookmarkEnd w:id="36"/>
      <w:r w:rsidRPr="0056123B">
        <w:rPr>
          <w:lang w:val="es-ES" w:bidi="es-ES"/>
        </w:rPr>
        <w:t>.</w:t>
      </w:r>
    </w:p>
    <w:p w:rsidR="007D7B54" w:rsidRPr="0056123B" w:rsidRDefault="00780B0C" w:rsidP="007569FE">
      <w:pPr>
        <w:pStyle w:val="Nadpis6"/>
        <w:rPr>
          <w:lang w:val="cs-CZ"/>
        </w:rPr>
      </w:pPr>
      <w:r w:rsidRPr="0056123B">
        <w:rPr>
          <w:lang w:val="es-ES" w:bidi="es-ES"/>
        </w:rPr>
        <w:t xml:space="preserve">La unidad de respuesta </w:t>
      </w:r>
      <w:bookmarkStart w:id="37" w:name="_Hlk41556841"/>
      <w:r w:rsidRPr="0056123B">
        <w:rPr>
          <w:lang w:val="es-ES" w:bidi="es-ES"/>
        </w:rPr>
        <w:t>tras la primera instalación obligará al usuario a cambiar la contraseña de administrador</w:t>
      </w:r>
      <w:bookmarkEnd w:id="37"/>
      <w:r w:rsidRPr="0056123B">
        <w:rPr>
          <w:lang w:val="es-ES" w:bidi="es-ES"/>
        </w:rPr>
        <w:t>.</w:t>
      </w:r>
    </w:p>
    <w:p w:rsidR="00947CE2" w:rsidRPr="0056123B" w:rsidRDefault="00780B0C" w:rsidP="00947CE2">
      <w:pPr>
        <w:pStyle w:val="Nadpis6"/>
        <w:rPr>
          <w:lang w:val="cs-CZ"/>
        </w:rPr>
      </w:pPr>
      <w:r w:rsidRPr="0056123B">
        <w:rPr>
          <w:lang w:val="es-ES" w:bidi="es-ES"/>
        </w:rPr>
        <w:t xml:space="preserve">La unidad de respuesta </w:t>
      </w:r>
      <w:bookmarkStart w:id="38" w:name="_Hlk41556819"/>
      <w:r w:rsidRPr="0056123B">
        <w:rPr>
          <w:lang w:val="es-ES" w:bidi="es-ES"/>
        </w:rPr>
        <w:t>bloqueará la página de inicio de sesión durante 30 segundos en el momento cuando se introduzca tres veces seguidas una contraseña errónea</w:t>
      </w:r>
      <w:bookmarkEnd w:id="38"/>
      <w:r w:rsidRPr="0056123B">
        <w:rPr>
          <w:lang w:val="es-ES" w:bidi="es-ES"/>
        </w:rPr>
        <w:t>.</w:t>
      </w:r>
    </w:p>
    <w:p w:rsidR="00947CE2" w:rsidRPr="0056123B" w:rsidRDefault="00780B0C" w:rsidP="00947CE2">
      <w:pPr>
        <w:pStyle w:val="Nadpis6"/>
        <w:rPr>
          <w:lang w:val="cs-CZ"/>
        </w:rPr>
      </w:pPr>
      <w:r w:rsidRPr="0056123B">
        <w:rPr>
          <w:lang w:val="es-ES" w:bidi="es-ES"/>
        </w:rPr>
        <w:t xml:space="preserve">La unidad de respuesta </w:t>
      </w:r>
      <w:bookmarkStart w:id="39" w:name="_Hlk41556857"/>
      <w:r w:rsidRPr="0056123B">
        <w:rPr>
          <w:lang w:val="es-ES" w:bidi="es-ES"/>
        </w:rPr>
        <w:t xml:space="preserve">proporcionará la administración centralizada de certificados con la posibilidad de cargar los atestados de las autoridades de certificación. Los certificados estarán firmados por la organización que presta </w:t>
      </w:r>
      <w:bookmarkStart w:id="40" w:name="_Hlk41830883"/>
      <w:bookmarkEnd w:id="39"/>
      <w:r w:rsidRPr="0056123B">
        <w:rPr>
          <w:lang w:val="es-ES" w:bidi="es-ES"/>
        </w:rPr>
        <w:t>servicios de seguridad fiable</w:t>
      </w:r>
      <w:bookmarkEnd w:id="40"/>
      <w:r w:rsidRPr="0056123B">
        <w:rPr>
          <w:lang w:val="es-ES" w:bidi="es-ES"/>
        </w:rPr>
        <w:t>.</w:t>
      </w:r>
    </w:p>
    <w:p w:rsidR="000E2D3D" w:rsidRPr="0056123B" w:rsidRDefault="000E2D3D" w:rsidP="007345E3">
      <w:pPr>
        <w:pStyle w:val="Nadpis5"/>
        <w:rPr>
          <w:lang w:val="cs-CZ"/>
        </w:rPr>
      </w:pPr>
      <w:r w:rsidRPr="0056123B">
        <w:rPr>
          <w:lang w:val="es-ES" w:bidi="es-ES"/>
        </w:rPr>
        <w:t>Soporte API</w:t>
      </w:r>
    </w:p>
    <w:p w:rsidR="00680C9A" w:rsidRPr="0056123B" w:rsidRDefault="00780B0C" w:rsidP="00680C9A">
      <w:pPr>
        <w:pStyle w:val="Nadpis6"/>
        <w:rPr>
          <w:lang w:val="cs-CZ"/>
        </w:rPr>
      </w:pPr>
      <w:r w:rsidRPr="0056123B">
        <w:rPr>
          <w:lang w:val="es-ES" w:bidi="es-ES"/>
        </w:rPr>
        <w:t xml:space="preserve">La unidad de respuesta </w:t>
      </w:r>
      <w:bookmarkStart w:id="41" w:name="_Hlk41557031"/>
      <w:r w:rsidRPr="0056123B">
        <w:rPr>
          <w:lang w:val="es-ES" w:bidi="es-ES"/>
        </w:rPr>
        <w:t>será capaz de colaborar con fabricantes importantes de centralitas y portales, incluidos</w:t>
      </w:r>
      <w:bookmarkEnd w:id="41"/>
      <w:r w:rsidRPr="0056123B">
        <w:rPr>
          <w:lang w:val="es-ES" w:bidi="es-ES"/>
        </w:rPr>
        <w:t>:</w:t>
      </w:r>
    </w:p>
    <w:p w:rsidR="00680C9A" w:rsidRPr="0056123B" w:rsidRDefault="001044F2" w:rsidP="00680C9A">
      <w:pPr>
        <w:pStyle w:val="Nadpis7"/>
        <w:rPr>
          <w:lang w:val="cs-CZ"/>
        </w:rPr>
      </w:pPr>
      <w:r w:rsidRPr="0056123B">
        <w:rPr>
          <w:lang w:val="es-ES" w:bidi="es-ES"/>
        </w:rPr>
        <w:lastRenderedPageBreak/>
        <w:t>Cisco</w:t>
      </w:r>
    </w:p>
    <w:p w:rsidR="00680C9A" w:rsidRPr="0056123B" w:rsidRDefault="001044F2" w:rsidP="001044F2">
      <w:pPr>
        <w:pStyle w:val="Nadpis7"/>
        <w:rPr>
          <w:lang w:val="cs-CZ"/>
        </w:rPr>
      </w:pPr>
      <w:r w:rsidRPr="0056123B">
        <w:rPr>
          <w:lang w:val="es-ES" w:bidi="es-ES"/>
        </w:rPr>
        <w:t>Avaya</w:t>
      </w:r>
    </w:p>
    <w:p w:rsidR="001044F2" w:rsidRPr="0056123B" w:rsidRDefault="001044F2" w:rsidP="001044F2">
      <w:pPr>
        <w:pStyle w:val="Nadpis7"/>
        <w:rPr>
          <w:lang w:val="cs-CZ"/>
        </w:rPr>
      </w:pPr>
      <w:r w:rsidRPr="0056123B">
        <w:rPr>
          <w:lang w:val="es-ES" w:bidi="es-ES"/>
        </w:rPr>
        <w:t>Broadsoft</w:t>
      </w:r>
    </w:p>
    <w:p w:rsidR="007A00E3" w:rsidRPr="0056123B" w:rsidRDefault="007A00E3" w:rsidP="007345E3">
      <w:pPr>
        <w:pStyle w:val="Nadpis5"/>
        <w:rPr>
          <w:lang w:val="cs-CZ"/>
        </w:rPr>
      </w:pPr>
      <w:bookmarkStart w:id="42" w:name="_Hlk41557252"/>
      <w:r w:rsidRPr="0056123B">
        <w:rPr>
          <w:lang w:val="es-ES" w:bidi="es-ES"/>
        </w:rPr>
        <w:t>Instalación y mantenimiento</w:t>
      </w:r>
    </w:p>
    <w:bookmarkEnd w:id="42"/>
    <w:p w:rsidR="006536DE" w:rsidRPr="0056123B" w:rsidRDefault="00780B0C" w:rsidP="006536DE">
      <w:pPr>
        <w:pStyle w:val="Nadpis6"/>
        <w:rPr>
          <w:lang w:val="cs-CZ"/>
        </w:rPr>
      </w:pPr>
      <w:r w:rsidRPr="0056123B">
        <w:rPr>
          <w:lang w:val="es-ES" w:bidi="es-ES"/>
        </w:rPr>
        <w:t xml:space="preserve">La unidad de respuesta </w:t>
      </w:r>
      <w:bookmarkStart w:id="43" w:name="_Hlk41557275"/>
      <w:r w:rsidRPr="0056123B">
        <w:rPr>
          <w:lang w:val="es-ES" w:bidi="es-ES"/>
        </w:rPr>
        <w:t>será compatible con la configuración segura mediante HTTPS</w:t>
      </w:r>
      <w:bookmarkEnd w:id="43"/>
      <w:r w:rsidRPr="0056123B">
        <w:rPr>
          <w:lang w:val="es-ES" w:bidi="es-ES"/>
        </w:rPr>
        <w:t xml:space="preserve">. </w:t>
      </w:r>
    </w:p>
    <w:p w:rsidR="00371869" w:rsidRDefault="00780B0C" w:rsidP="00051EFB">
      <w:pPr>
        <w:pStyle w:val="Nadpis6"/>
        <w:rPr>
          <w:lang w:val="es-ES" w:bidi="es-ES"/>
        </w:rPr>
      </w:pPr>
      <w:r w:rsidRPr="0056123B">
        <w:rPr>
          <w:lang w:val="es-ES" w:bidi="es-ES"/>
        </w:rPr>
        <w:t xml:space="preserve">La unidad de respuesta </w:t>
      </w:r>
      <w:bookmarkStart w:id="44" w:name="_Hlk41557349"/>
      <w:r w:rsidRPr="0056123B">
        <w:rPr>
          <w:lang w:val="es-ES" w:bidi="es-ES"/>
        </w:rPr>
        <w:t>permitirá la actualización del software (firmware) a través de la red mediante la interfaz de web</w:t>
      </w:r>
      <w:bookmarkEnd w:id="44"/>
      <w:r w:rsidRPr="0056123B">
        <w:rPr>
          <w:lang w:val="es-ES" w:bidi="es-ES"/>
        </w:rPr>
        <w:t xml:space="preserve">. </w:t>
      </w:r>
    </w:p>
    <w:p w:rsidR="0029468A" w:rsidRPr="0029468A" w:rsidRDefault="0029468A" w:rsidP="0029468A">
      <w:pPr>
        <w:pStyle w:val="Nadpis6"/>
        <w:rPr>
          <w:lang w:bidi="es-ES"/>
        </w:rPr>
      </w:pPr>
      <w:r w:rsidRPr="0029468A">
        <w:rPr>
          <w:lang w:bidi="es-ES"/>
        </w:rPr>
        <w:t xml:space="preserve">La unidad de respuesta permitirá actualizaciones del software (firmware) localmente a través de una </w:t>
      </w:r>
      <w:proofErr w:type="spellStart"/>
      <w:r w:rsidRPr="0029468A">
        <w:rPr>
          <w:lang w:bidi="es-ES"/>
        </w:rPr>
        <w:t>tarjeta</w:t>
      </w:r>
      <w:proofErr w:type="spellEnd"/>
      <w:r w:rsidRPr="0029468A">
        <w:rPr>
          <w:lang w:bidi="es-ES"/>
        </w:rPr>
        <w:t xml:space="preserve"> de </w:t>
      </w:r>
      <w:proofErr w:type="spellStart"/>
      <w:r w:rsidRPr="0029468A">
        <w:rPr>
          <w:lang w:bidi="es-ES"/>
        </w:rPr>
        <w:t>memoria</w:t>
      </w:r>
      <w:proofErr w:type="spellEnd"/>
      <w:r w:rsidRPr="0029468A">
        <w:rPr>
          <w:lang w:bidi="es-ES"/>
        </w:rPr>
        <w:t>.</w:t>
      </w:r>
    </w:p>
    <w:p w:rsidR="006C237B" w:rsidRPr="0056123B" w:rsidRDefault="00780B0C" w:rsidP="006C237B">
      <w:pPr>
        <w:pStyle w:val="Nadpis6"/>
        <w:rPr>
          <w:lang w:val="cs-CZ"/>
        </w:rPr>
      </w:pPr>
      <w:r w:rsidRPr="0056123B">
        <w:rPr>
          <w:lang w:val="es-ES" w:bidi="es-ES"/>
        </w:rPr>
        <w:t xml:space="preserve">La unidad de respuesta </w:t>
      </w:r>
      <w:bookmarkStart w:id="45" w:name="_Hlk41557381"/>
      <w:r w:rsidRPr="0056123B">
        <w:rPr>
          <w:lang w:val="es-ES" w:bidi="es-ES"/>
        </w:rPr>
        <w:t>estará recibiendo la sincronización externa de la hora desde el servidor NTP (Network Time Protocol)</w:t>
      </w:r>
      <w:bookmarkEnd w:id="45"/>
      <w:r w:rsidRPr="0056123B">
        <w:rPr>
          <w:lang w:val="es-ES" w:bidi="es-ES"/>
        </w:rPr>
        <w:t>.</w:t>
      </w:r>
    </w:p>
    <w:p w:rsidR="004F6E68" w:rsidRPr="0056123B" w:rsidRDefault="00780B0C" w:rsidP="004F6E68">
      <w:pPr>
        <w:pStyle w:val="Nadpis6"/>
        <w:rPr>
          <w:lang w:val="cs-CZ"/>
        </w:rPr>
      </w:pPr>
      <w:r w:rsidRPr="0056123B">
        <w:rPr>
          <w:lang w:val="es-ES" w:bidi="es-ES"/>
        </w:rPr>
        <w:t xml:space="preserve">La unidad de respuesta </w:t>
      </w:r>
      <w:bookmarkStart w:id="46" w:name="_Hlk41557393"/>
      <w:r w:rsidRPr="0056123B">
        <w:rPr>
          <w:lang w:val="es-ES" w:bidi="es-ES"/>
        </w:rPr>
        <w:t>será compatible con la realización de copias de seguridad y de restauración de la configuración</w:t>
      </w:r>
      <w:bookmarkEnd w:id="46"/>
      <w:r w:rsidRPr="0056123B">
        <w:rPr>
          <w:lang w:val="es-ES" w:bidi="es-ES"/>
        </w:rPr>
        <w:t>.</w:t>
      </w:r>
    </w:p>
    <w:p w:rsidR="000915FB" w:rsidRPr="0056123B" w:rsidRDefault="00780B0C" w:rsidP="0088548C">
      <w:pPr>
        <w:pStyle w:val="Nadpis6"/>
        <w:rPr>
          <w:lang w:val="cs-CZ"/>
        </w:rPr>
      </w:pPr>
      <w:r w:rsidRPr="0056123B">
        <w:rPr>
          <w:lang w:val="es-ES" w:bidi="es-ES"/>
        </w:rPr>
        <w:t xml:space="preserve">La unidad de respuesta </w:t>
      </w:r>
      <w:bookmarkStart w:id="47" w:name="_Hlk41557407"/>
      <w:r w:rsidRPr="0056123B">
        <w:rPr>
          <w:lang w:val="es-ES" w:bidi="es-ES"/>
        </w:rPr>
        <w:t>guardará todos los ajustes de cliente en la memoria de respaldo que no se perderá en el caso de corte de electricidad o de reinicio</w:t>
      </w:r>
      <w:bookmarkEnd w:id="47"/>
      <w:r w:rsidRPr="0056123B">
        <w:rPr>
          <w:lang w:val="es-ES" w:bidi="es-ES"/>
        </w:rPr>
        <w:t>.</w:t>
      </w:r>
    </w:p>
    <w:p w:rsidR="000E2D3D" w:rsidRPr="0056123B" w:rsidRDefault="00D41218" w:rsidP="007345E3">
      <w:pPr>
        <w:pStyle w:val="Nadpis5"/>
        <w:rPr>
          <w:lang w:val="cs-CZ"/>
        </w:rPr>
      </w:pPr>
      <w:r w:rsidRPr="0056123B">
        <w:rPr>
          <w:lang w:val="es-ES" w:bidi="es-ES"/>
        </w:rPr>
        <w:t>Diagnóstico de la unidad de respuesta</w:t>
      </w:r>
    </w:p>
    <w:p w:rsidR="00620309" w:rsidRPr="0056123B" w:rsidRDefault="00780B0C" w:rsidP="00620309">
      <w:pPr>
        <w:pStyle w:val="Nadpis6"/>
        <w:rPr>
          <w:lang w:val="cs-CZ"/>
        </w:rPr>
      </w:pPr>
      <w:r w:rsidRPr="0056123B">
        <w:rPr>
          <w:lang w:val="es-ES" w:bidi="es-ES"/>
        </w:rPr>
        <w:t xml:space="preserve">La unidad de respuesta </w:t>
      </w:r>
      <w:bookmarkStart w:id="48" w:name="_Hlk41557752"/>
      <w:r w:rsidRPr="0056123B">
        <w:rPr>
          <w:lang w:val="es-ES" w:bidi="es-ES"/>
        </w:rPr>
        <w:t>estará equipada con diodos LED que señalizarán la información de estado. Indicarán el estado de operación de la unidad y proporcionarán la información sobre la alimentación y el estado de la red</w:t>
      </w:r>
      <w:bookmarkEnd w:id="48"/>
      <w:r w:rsidRPr="0056123B">
        <w:rPr>
          <w:lang w:val="es-ES" w:bidi="es-ES"/>
        </w:rPr>
        <w:t>.</w:t>
      </w:r>
    </w:p>
    <w:p w:rsidR="00620309" w:rsidRPr="0056123B" w:rsidRDefault="00780B0C" w:rsidP="00620309">
      <w:pPr>
        <w:pStyle w:val="Nadpis6"/>
        <w:rPr>
          <w:lang w:val="cs-CZ"/>
        </w:rPr>
      </w:pPr>
      <w:r w:rsidRPr="0056123B">
        <w:rPr>
          <w:lang w:val="es-ES" w:bidi="es-ES"/>
        </w:rPr>
        <w:t xml:space="preserve">La unidad de respuesta </w:t>
      </w:r>
      <w:bookmarkStart w:id="49" w:name="_Hlk41557809"/>
      <w:r w:rsidRPr="0056123B">
        <w:rPr>
          <w:lang w:val="es-ES" w:bidi="es-ES"/>
        </w:rPr>
        <w:t>estará monitorizada por la función Watchdog que en el caso de funcionamiento erróneo de la unidad restablecerá automáticamente los procesos o reiniciará al dispositivo</w:t>
      </w:r>
      <w:bookmarkEnd w:id="49"/>
      <w:r w:rsidRPr="0056123B">
        <w:rPr>
          <w:lang w:val="es-ES" w:bidi="es-ES"/>
        </w:rPr>
        <w:t>.</w:t>
      </w:r>
    </w:p>
    <w:p w:rsidR="002B6A89" w:rsidRPr="0056123B" w:rsidRDefault="00780B0C" w:rsidP="006C49D8">
      <w:pPr>
        <w:pStyle w:val="Nadpis6"/>
        <w:rPr>
          <w:lang w:val="cs-CZ"/>
        </w:rPr>
      </w:pPr>
      <w:r w:rsidRPr="0056123B">
        <w:rPr>
          <w:lang w:val="es-ES" w:bidi="es-ES"/>
        </w:rPr>
        <w:t>La unidad de respuesta estará compatible con captación y descarga de los logs de diagnóstico a través de la interfaz de web para las necesidades del administrador.</w:t>
      </w:r>
    </w:p>
    <w:p w:rsidR="000E2D3D" w:rsidRPr="0056123B" w:rsidRDefault="00D75460" w:rsidP="007345E3">
      <w:pPr>
        <w:pStyle w:val="Nadpis5"/>
        <w:rPr>
          <w:lang w:val="cs-CZ"/>
        </w:rPr>
      </w:pPr>
      <w:bookmarkStart w:id="50" w:name="_Hlk41557836"/>
      <w:r w:rsidRPr="0056123B">
        <w:rPr>
          <w:lang w:val="es-ES" w:bidi="es-ES"/>
        </w:rPr>
        <w:t>Interfaz de hardware</w:t>
      </w:r>
    </w:p>
    <w:bookmarkEnd w:id="50"/>
    <w:p w:rsidR="000E2D3D" w:rsidRPr="0056123B" w:rsidRDefault="00AB0310" w:rsidP="004A3C3A">
      <w:pPr>
        <w:pStyle w:val="Nadpis6"/>
        <w:rPr>
          <w:lang w:val="cs-CZ"/>
        </w:rPr>
      </w:pPr>
      <w:r w:rsidRPr="0056123B">
        <w:rPr>
          <w:lang w:val="es-ES" w:bidi="es-ES"/>
        </w:rPr>
        <w:t>Interfaz de red</w:t>
      </w:r>
    </w:p>
    <w:p w:rsidR="00C51EDA" w:rsidRPr="0056123B" w:rsidRDefault="00780B0C" w:rsidP="001646AF">
      <w:pPr>
        <w:pStyle w:val="Nadpis7"/>
        <w:rPr>
          <w:lang w:val="cs-CZ"/>
        </w:rPr>
      </w:pPr>
      <w:r w:rsidRPr="0056123B">
        <w:rPr>
          <w:lang w:val="es-ES" w:bidi="es-ES"/>
        </w:rPr>
        <w:t xml:space="preserve">La unidad de respuesta </w:t>
      </w:r>
      <w:bookmarkStart w:id="51" w:name="_Hlk41557869"/>
      <w:r w:rsidRPr="0056123B">
        <w:rPr>
          <w:lang w:val="es-ES" w:bidi="es-ES"/>
        </w:rPr>
        <w:t>estará equipada con un puerto de Ethernet 10BASE-T/100BASE-TX Fast con un conector RJ-45 estándar y será compatible con la configuración automática de la velocidad de red (100 Mbit/s y 10 Mbit/s) y del modo de transferencia (totalmente duplexada y semi-duplexad</w:t>
      </w:r>
      <w:bookmarkEnd w:id="51"/>
      <w:r w:rsidRPr="0056123B">
        <w:rPr>
          <w:lang w:val="es-ES" w:bidi="es-ES"/>
        </w:rPr>
        <w:t>a).</w:t>
      </w:r>
    </w:p>
    <w:p w:rsidR="00532FE1" w:rsidRPr="0056123B" w:rsidRDefault="007F2D9A" w:rsidP="00532FE1">
      <w:pPr>
        <w:pStyle w:val="Nadpis6"/>
        <w:rPr>
          <w:lang w:val="cs-CZ"/>
        </w:rPr>
      </w:pPr>
      <w:r w:rsidRPr="0056123B">
        <w:rPr>
          <w:lang w:val="es-ES" w:bidi="es-ES"/>
        </w:rPr>
        <w:t>Entradas y salidas</w:t>
      </w:r>
    </w:p>
    <w:p w:rsidR="00532FE1" w:rsidRPr="0056123B" w:rsidRDefault="00780B0C" w:rsidP="00532FE1">
      <w:pPr>
        <w:pStyle w:val="Nadpis7"/>
        <w:rPr>
          <w:lang w:val="cs-CZ"/>
        </w:rPr>
      </w:pPr>
      <w:r w:rsidRPr="0056123B">
        <w:rPr>
          <w:lang w:val="es-ES" w:bidi="es-ES"/>
        </w:rPr>
        <w:t>La unidad de respuesta estará equipada con entrada digital para la conexión del botón del timbre de puerta.</w:t>
      </w:r>
    </w:p>
    <w:p w:rsidR="00532FE1" w:rsidRPr="0056123B" w:rsidRDefault="00780B0C" w:rsidP="00532FE1">
      <w:pPr>
        <w:pStyle w:val="Nadpis7"/>
        <w:rPr>
          <w:lang w:val="cs-CZ"/>
        </w:rPr>
      </w:pPr>
      <w:r w:rsidRPr="0056123B">
        <w:rPr>
          <w:lang w:val="es-ES" w:bidi="es-ES"/>
        </w:rPr>
        <w:t xml:space="preserve">La unidad de respuesta </w:t>
      </w:r>
      <w:bookmarkStart w:id="52" w:name="_Hlk41558157"/>
      <w:r w:rsidRPr="0056123B">
        <w:rPr>
          <w:lang w:val="es-ES" w:bidi="es-ES"/>
        </w:rPr>
        <w:t>estará equipada con salida de línea</w:t>
      </w:r>
      <w:bookmarkEnd w:id="52"/>
      <w:r w:rsidR="0029468A">
        <w:rPr>
          <w:lang w:val="es-ES" w:bidi="es-ES"/>
        </w:rPr>
        <w:t>.</w:t>
      </w:r>
    </w:p>
    <w:p w:rsidR="00AD7D2B" w:rsidRPr="0056123B" w:rsidRDefault="007F2D9A" w:rsidP="00AD7D2B">
      <w:pPr>
        <w:pStyle w:val="Nadpis6"/>
        <w:rPr>
          <w:lang w:val="cs-CZ"/>
        </w:rPr>
      </w:pPr>
      <w:r w:rsidRPr="0056123B">
        <w:rPr>
          <w:lang w:val="es-ES" w:bidi="es-ES"/>
        </w:rPr>
        <w:t>Alimentación</w:t>
      </w:r>
    </w:p>
    <w:p w:rsidR="00AD7D2B" w:rsidRPr="0056123B" w:rsidRDefault="00780B0C" w:rsidP="00AD7D2B">
      <w:pPr>
        <w:pStyle w:val="Nadpis7"/>
        <w:rPr>
          <w:lang w:val="cs-CZ"/>
        </w:rPr>
      </w:pPr>
      <w:r w:rsidRPr="0056123B">
        <w:rPr>
          <w:lang w:val="es-ES" w:bidi="es-ES"/>
        </w:rPr>
        <w:t xml:space="preserve">La unidad de respuesta estará equipada con </w:t>
      </w:r>
      <w:bookmarkStart w:id="53" w:name="_Hlk41558184"/>
      <w:r w:rsidRPr="0056123B">
        <w:rPr>
          <w:lang w:val="es-ES" w:bidi="es-ES"/>
        </w:rPr>
        <w:t>caja de bornes extraíble con tornillos para la conexión de la alimentación externa</w:t>
      </w:r>
      <w:bookmarkEnd w:id="53"/>
      <w:r w:rsidRPr="0056123B">
        <w:rPr>
          <w:lang w:val="es-ES" w:bidi="es-ES"/>
        </w:rPr>
        <w:t>.</w:t>
      </w:r>
    </w:p>
    <w:p w:rsidR="007F0537" w:rsidRPr="0056123B" w:rsidRDefault="00D7419B" w:rsidP="007345E3">
      <w:pPr>
        <w:pStyle w:val="Nadpis5"/>
        <w:rPr>
          <w:lang w:val="cs-CZ"/>
        </w:rPr>
      </w:pPr>
      <w:r w:rsidRPr="0056123B">
        <w:rPr>
          <w:lang w:val="es-ES" w:bidi="es-ES"/>
        </w:rPr>
        <w:t>Estuche, cobertura y realización</w:t>
      </w:r>
    </w:p>
    <w:p w:rsidR="00AA0415" w:rsidRPr="0056123B" w:rsidRDefault="00780B0C" w:rsidP="00AA0415">
      <w:pPr>
        <w:pStyle w:val="Nadpis6"/>
        <w:numPr>
          <w:ilvl w:val="5"/>
          <w:numId w:val="13"/>
        </w:numPr>
        <w:rPr>
          <w:lang w:val="cs-CZ"/>
        </w:rPr>
      </w:pPr>
      <w:r w:rsidRPr="0056123B">
        <w:rPr>
          <w:lang w:val="es-ES" w:bidi="es-ES"/>
        </w:rPr>
        <w:t>La unidad de respuesta:</w:t>
      </w:r>
    </w:p>
    <w:p w:rsidR="000919AB" w:rsidRDefault="00D7419B" w:rsidP="000919AB">
      <w:pPr>
        <w:pStyle w:val="Nadpis7"/>
        <w:rPr>
          <w:lang w:val="es-ES" w:bidi="es-ES"/>
        </w:rPr>
      </w:pPr>
      <w:r w:rsidRPr="0056123B">
        <w:rPr>
          <w:lang w:val="es-ES" w:bidi="es-ES"/>
        </w:rPr>
        <w:t>Estará equipada con un panel táctil frontal de vidrio templado de 3mm de grosor.</w:t>
      </w:r>
    </w:p>
    <w:p w:rsidR="0029468A" w:rsidRPr="0029468A" w:rsidRDefault="0029468A" w:rsidP="0029468A">
      <w:pPr>
        <w:pStyle w:val="Nadpis7"/>
        <w:rPr>
          <w:lang w:bidi="es-ES"/>
        </w:rPr>
      </w:pPr>
      <w:proofErr w:type="spellStart"/>
      <w:r w:rsidRPr="0029468A">
        <w:rPr>
          <w:lang w:bidi="es-ES"/>
        </w:rPr>
        <w:t>Estar</w:t>
      </w:r>
      <w:r>
        <w:rPr>
          <w:lang w:bidi="es-ES"/>
        </w:rPr>
        <w:t>á</w:t>
      </w:r>
      <w:proofErr w:type="spellEnd"/>
      <w:r w:rsidRPr="0029468A">
        <w:rPr>
          <w:lang w:bidi="es-ES"/>
        </w:rPr>
        <w:t xml:space="preserve"> </w:t>
      </w:r>
      <w:r w:rsidRPr="0056123B">
        <w:rPr>
          <w:lang w:val="es-ES" w:bidi="es-ES"/>
        </w:rPr>
        <w:t>equipada</w:t>
      </w:r>
      <w:r w:rsidRPr="0029468A">
        <w:rPr>
          <w:lang w:bidi="es-ES"/>
        </w:rPr>
        <w:t xml:space="preserve"> con </w:t>
      </w:r>
      <w:proofErr w:type="spellStart"/>
      <w:r w:rsidRPr="0029468A">
        <w:rPr>
          <w:lang w:bidi="es-ES"/>
        </w:rPr>
        <w:t>soporte</w:t>
      </w:r>
      <w:proofErr w:type="spellEnd"/>
      <w:r w:rsidRPr="0029468A">
        <w:rPr>
          <w:lang w:bidi="es-ES"/>
        </w:rPr>
        <w:t xml:space="preserve"> </w:t>
      </w:r>
      <w:proofErr w:type="spellStart"/>
      <w:r w:rsidRPr="0029468A">
        <w:rPr>
          <w:lang w:bidi="es-ES"/>
        </w:rPr>
        <w:t>metálico</w:t>
      </w:r>
      <w:proofErr w:type="spellEnd"/>
      <w:r w:rsidRPr="0029468A">
        <w:rPr>
          <w:lang w:bidi="es-ES"/>
        </w:rPr>
        <w:t xml:space="preserve"> </w:t>
      </w:r>
      <w:proofErr w:type="spellStart"/>
      <w:r w:rsidRPr="0029468A">
        <w:rPr>
          <w:lang w:bidi="es-ES"/>
        </w:rPr>
        <w:t>extraíble</w:t>
      </w:r>
      <w:proofErr w:type="spellEnd"/>
      <w:r w:rsidRPr="0029468A">
        <w:rPr>
          <w:lang w:bidi="es-ES"/>
        </w:rPr>
        <w:t xml:space="preserve"> para </w:t>
      </w:r>
      <w:proofErr w:type="spellStart"/>
      <w:r w:rsidRPr="0029468A">
        <w:rPr>
          <w:lang w:bidi="es-ES"/>
        </w:rPr>
        <w:t>instalación</w:t>
      </w:r>
      <w:proofErr w:type="spellEnd"/>
      <w:r w:rsidRPr="0029468A">
        <w:rPr>
          <w:lang w:bidi="es-ES"/>
        </w:rPr>
        <w:t xml:space="preserve"> </w:t>
      </w:r>
      <w:proofErr w:type="spellStart"/>
      <w:r w:rsidRPr="0029468A">
        <w:rPr>
          <w:lang w:bidi="es-ES"/>
        </w:rPr>
        <w:t>en</w:t>
      </w:r>
      <w:proofErr w:type="spellEnd"/>
      <w:r w:rsidRPr="0029468A">
        <w:rPr>
          <w:lang w:bidi="es-ES"/>
        </w:rPr>
        <w:t xml:space="preserve"> </w:t>
      </w:r>
      <w:proofErr w:type="spellStart"/>
      <w:r w:rsidRPr="0029468A">
        <w:rPr>
          <w:lang w:bidi="es-ES"/>
        </w:rPr>
        <w:t>superficie</w:t>
      </w:r>
      <w:proofErr w:type="spellEnd"/>
      <w:r w:rsidRPr="0029468A">
        <w:rPr>
          <w:lang w:bidi="es-ES"/>
        </w:rPr>
        <w:t>.</w:t>
      </w:r>
    </w:p>
    <w:p w:rsidR="00180A90" w:rsidRPr="0056123B" w:rsidRDefault="00D7419B" w:rsidP="00180A90">
      <w:pPr>
        <w:pStyle w:val="Nadpis7"/>
        <w:rPr>
          <w:lang w:val="cs-CZ"/>
        </w:rPr>
      </w:pPr>
      <w:r w:rsidRPr="0056123B">
        <w:rPr>
          <w:lang w:val="es-ES" w:bidi="es-ES"/>
        </w:rPr>
        <w:t>Estará en versión compacta no modular.</w:t>
      </w:r>
    </w:p>
    <w:p w:rsidR="00F1052E" w:rsidRPr="0056123B" w:rsidRDefault="00D7419B" w:rsidP="00F1052E">
      <w:pPr>
        <w:pStyle w:val="Nadpis7"/>
        <w:rPr>
          <w:lang w:val="cs-CZ"/>
        </w:rPr>
      </w:pPr>
      <w:r w:rsidRPr="0056123B">
        <w:rPr>
          <w:lang w:val="es-ES" w:bidi="es-ES"/>
        </w:rPr>
        <w:t>Estará destinada al montaje empotrado.</w:t>
      </w:r>
    </w:p>
    <w:p w:rsidR="00F1052E" w:rsidRPr="0056123B" w:rsidRDefault="00D7419B" w:rsidP="00F1052E">
      <w:pPr>
        <w:pStyle w:val="Nadpis7"/>
        <w:rPr>
          <w:lang w:val="cs-CZ"/>
        </w:rPr>
      </w:pPr>
      <w:r w:rsidRPr="0056123B">
        <w:rPr>
          <w:lang w:val="es-ES" w:bidi="es-ES"/>
        </w:rPr>
        <w:t>Permitirá el cambio del ángulo vertical de instalación de un máximo de 5° hacía la izquierda o hacía la derecha.</w:t>
      </w:r>
    </w:p>
    <w:p w:rsidR="00B45EE1" w:rsidRPr="0056123B" w:rsidRDefault="00D7419B" w:rsidP="00B45EE1">
      <w:pPr>
        <w:pStyle w:val="Nadpis7"/>
        <w:rPr>
          <w:lang w:val="cs-CZ"/>
        </w:rPr>
      </w:pPr>
      <w:r w:rsidRPr="0056123B">
        <w:rPr>
          <w:lang w:val="es-ES" w:bidi="es-ES"/>
        </w:rPr>
        <w:t>Disponible en versión negra o blanca.</w:t>
      </w:r>
    </w:p>
    <w:p w:rsidR="00C51EDA" w:rsidRPr="0056123B" w:rsidRDefault="00D7419B" w:rsidP="007345E3">
      <w:pPr>
        <w:pStyle w:val="Nadpis5"/>
        <w:rPr>
          <w:lang w:val="cs-CZ"/>
        </w:rPr>
      </w:pPr>
      <w:r w:rsidRPr="0056123B">
        <w:rPr>
          <w:lang w:val="es-ES" w:bidi="es-ES"/>
        </w:rPr>
        <w:t>Alimentación</w:t>
      </w:r>
    </w:p>
    <w:p w:rsidR="00C51EDA" w:rsidRPr="0056123B" w:rsidRDefault="00C51EDA" w:rsidP="007F0537">
      <w:pPr>
        <w:pStyle w:val="Nadpis6"/>
        <w:rPr>
          <w:lang w:val="cs-CZ"/>
        </w:rPr>
      </w:pPr>
      <w:r w:rsidRPr="0056123B">
        <w:rPr>
          <w:lang w:val="es-ES" w:bidi="es-ES"/>
        </w:rPr>
        <w:t>Power over Ethernet IEEE 802.3af/802.3at Type 1 Class 0</w:t>
      </w:r>
    </w:p>
    <w:p w:rsidR="00762D65" w:rsidRPr="0056123B" w:rsidRDefault="006D7C30" w:rsidP="00243426">
      <w:pPr>
        <w:pStyle w:val="Nadpis6"/>
        <w:rPr>
          <w:lang w:val="cs-CZ"/>
        </w:rPr>
      </w:pPr>
      <w:r w:rsidRPr="0056123B">
        <w:rPr>
          <w:lang w:val="es-ES" w:bidi="es-ES"/>
        </w:rPr>
        <w:lastRenderedPageBreak/>
        <w:t>12 V DC, Máx: 1 A</w:t>
      </w:r>
    </w:p>
    <w:p w:rsidR="000E2D3D" w:rsidRPr="0056123B" w:rsidRDefault="00D7419B" w:rsidP="007345E3">
      <w:pPr>
        <w:pStyle w:val="Nadpis5"/>
        <w:rPr>
          <w:lang w:val="cs-CZ"/>
        </w:rPr>
      </w:pPr>
      <w:r w:rsidRPr="0056123B">
        <w:rPr>
          <w:lang w:val="es-ES" w:bidi="es-ES"/>
        </w:rPr>
        <w:t>Entorno</w:t>
      </w:r>
    </w:p>
    <w:p w:rsidR="000B7143" w:rsidRPr="0056123B" w:rsidRDefault="00780B0C" w:rsidP="000B7143">
      <w:pPr>
        <w:pStyle w:val="Nadpis6"/>
        <w:rPr>
          <w:lang w:val="cs-CZ"/>
        </w:rPr>
      </w:pPr>
      <w:r w:rsidRPr="0056123B">
        <w:rPr>
          <w:lang w:val="es-ES" w:bidi="es-ES"/>
        </w:rPr>
        <w:t>La unidad de respuesta:</w:t>
      </w:r>
    </w:p>
    <w:p w:rsidR="00C51EDA" w:rsidRPr="0056123B" w:rsidRDefault="00D7419B" w:rsidP="000B7143">
      <w:pPr>
        <w:pStyle w:val="Nadpis7"/>
        <w:rPr>
          <w:lang w:val="cs-CZ"/>
        </w:rPr>
      </w:pPr>
      <w:bookmarkStart w:id="54" w:name="_Hlk41558690"/>
      <w:r w:rsidRPr="0056123B">
        <w:rPr>
          <w:lang w:val="es-ES" w:bidi="es-ES"/>
        </w:rPr>
        <w:t xml:space="preserve">Se utilizará en rango de temperaturas entre </w:t>
      </w:r>
      <w:bookmarkStart w:id="55" w:name="OLE_LINK3"/>
      <w:bookmarkEnd w:id="54"/>
      <w:r w:rsidRPr="0056123B">
        <w:rPr>
          <w:lang w:val="es-ES" w:bidi="es-ES"/>
        </w:rPr>
        <w:t xml:space="preserve">0 </w:t>
      </w:r>
      <w:r w:rsidR="00C51EDA" w:rsidRPr="0056123B">
        <w:rPr>
          <w:lang w:val="es-ES" w:bidi="es-ES"/>
        </w:rPr>
        <w:sym w:font="Symbol" w:char="F0B0"/>
      </w:r>
      <w:r w:rsidRPr="0056123B">
        <w:rPr>
          <w:lang w:val="es-ES" w:bidi="es-ES"/>
        </w:rPr>
        <w:t xml:space="preserve">C y +50 </w:t>
      </w:r>
      <w:r w:rsidR="00C51EDA" w:rsidRPr="0056123B">
        <w:rPr>
          <w:lang w:val="es-ES" w:bidi="es-ES"/>
        </w:rPr>
        <w:sym w:font="Symbol" w:char="F0B0"/>
      </w:r>
      <w:r w:rsidRPr="0056123B">
        <w:rPr>
          <w:lang w:val="es-ES" w:bidi="es-ES"/>
        </w:rPr>
        <w:t>C</w:t>
      </w:r>
      <w:bookmarkEnd w:id="55"/>
      <w:r w:rsidRPr="0056123B">
        <w:rPr>
          <w:lang w:val="es-ES" w:bidi="es-ES"/>
        </w:rPr>
        <w:t>.</w:t>
      </w:r>
    </w:p>
    <w:p w:rsidR="00AB602B" w:rsidRPr="0056123B" w:rsidRDefault="00D7419B" w:rsidP="00AB602B">
      <w:pPr>
        <w:pStyle w:val="Nadpis7"/>
        <w:rPr>
          <w:lang w:val="cs-CZ"/>
        </w:rPr>
      </w:pPr>
      <w:bookmarkStart w:id="56" w:name="_Hlk41558720"/>
      <w:r w:rsidRPr="0056123B">
        <w:rPr>
          <w:lang w:val="es-ES" w:bidi="es-ES"/>
        </w:rPr>
        <w:t xml:space="preserve">Se utilizará en el ambiente con la humedad relativa entre </w:t>
      </w:r>
      <w:bookmarkEnd w:id="56"/>
      <w:r w:rsidRPr="0056123B">
        <w:rPr>
          <w:lang w:val="es-ES" w:bidi="es-ES"/>
        </w:rPr>
        <w:t>10–90 % (no se produce condensación).</w:t>
      </w:r>
    </w:p>
    <w:p w:rsidR="000E2D3D" w:rsidRPr="0056123B" w:rsidRDefault="00C063CE" w:rsidP="00854DFB">
      <w:pPr>
        <w:pStyle w:val="Nadpis1"/>
        <w:rPr>
          <w:lang w:val="cs-CZ"/>
        </w:rPr>
      </w:pPr>
      <w:bookmarkStart w:id="57" w:name="_GoBack"/>
      <w:bookmarkEnd w:id="57"/>
      <w:r w:rsidRPr="0056123B">
        <w:rPr>
          <w:lang w:bidi="es-ES"/>
        </w:rPr>
        <w:t>CUMPLIMIENTO</w:t>
      </w:r>
    </w:p>
    <w:p w:rsidR="000E2D3D" w:rsidRPr="0056123B" w:rsidRDefault="000E2D3D" w:rsidP="005257E9">
      <w:pPr>
        <w:pStyle w:val="Nadpis2"/>
        <w:rPr>
          <w:lang w:val="cs-CZ"/>
        </w:rPr>
      </w:pPr>
      <w:r w:rsidRPr="0056123B">
        <w:rPr>
          <w:lang w:val="es-ES" w:bidi="es-ES"/>
        </w:rPr>
        <w:t>INSTALACIÓN</w:t>
      </w:r>
    </w:p>
    <w:p w:rsidR="000A024A" w:rsidRPr="0056123B" w:rsidRDefault="008A2F74" w:rsidP="00962E94">
      <w:pPr>
        <w:pStyle w:val="Nadpis3"/>
        <w:rPr>
          <w:lang w:val="cs-CZ"/>
        </w:rPr>
      </w:pPr>
      <w:bookmarkStart w:id="58" w:name="_Hlk41581584"/>
      <w:r w:rsidRPr="0056123B">
        <w:rPr>
          <w:lang w:val="es-ES" w:bidi="es-ES"/>
        </w:rPr>
        <w:t>El proveedor seguirá al detalle las instrucciones expuestas en la documentación suministrada por el fabricante y de esta manera asegurará la realización de todos los pasos para crear un sistema fiable y de uso fácil</w:t>
      </w:r>
      <w:bookmarkEnd w:id="58"/>
      <w:r w:rsidRPr="0056123B">
        <w:rPr>
          <w:lang w:val="es-ES" w:bidi="es-ES"/>
        </w:rPr>
        <w:t xml:space="preserve">. </w:t>
      </w:r>
      <w:bookmarkStart w:id="59" w:name="_Hlk41581629"/>
    </w:p>
    <w:p w:rsidR="00FA6150" w:rsidRPr="0056123B" w:rsidRDefault="008A2F74" w:rsidP="00962E94">
      <w:pPr>
        <w:pStyle w:val="Nadpis3"/>
        <w:rPr>
          <w:lang w:val="cs-CZ"/>
        </w:rPr>
      </w:pPr>
      <w:r w:rsidRPr="0056123B">
        <w:rPr>
          <w:lang w:val="es-ES" w:bidi="es-ES"/>
        </w:rPr>
        <w:t>Antes de la instalación todos los accesorios serán probados y configurados en conformidad con las indicaciones del fabricante</w:t>
      </w:r>
      <w:bookmarkEnd w:id="59"/>
      <w:r w:rsidRPr="0056123B">
        <w:rPr>
          <w:lang w:val="es-ES" w:bidi="es-ES"/>
        </w:rPr>
        <w:t>.</w:t>
      </w:r>
    </w:p>
    <w:p w:rsidR="000E2D3D" w:rsidRPr="0056123B" w:rsidRDefault="008A2F74" w:rsidP="005257E9">
      <w:pPr>
        <w:pStyle w:val="Nadpis3"/>
        <w:rPr>
          <w:lang w:val="cs-CZ"/>
        </w:rPr>
      </w:pPr>
      <w:bookmarkStart w:id="60" w:name="_Hlk41581640"/>
      <w:r w:rsidRPr="0056123B">
        <w:rPr>
          <w:lang w:val="es-ES" w:bidi="es-ES"/>
        </w:rPr>
        <w:t>Se garantizará que en los productos estará instalada siempre la última y la más reciente versión del firmware proporcionada por el fabricante</w:t>
      </w:r>
      <w:bookmarkEnd w:id="60"/>
      <w:r w:rsidRPr="0056123B">
        <w:rPr>
          <w:lang w:val="es-ES" w:bidi="es-ES"/>
        </w:rPr>
        <w:t>.</w:t>
      </w:r>
    </w:p>
    <w:p w:rsidR="000E2D3D" w:rsidRPr="0056123B" w:rsidRDefault="008A2F74" w:rsidP="005257E9">
      <w:pPr>
        <w:pStyle w:val="Nadpis3"/>
        <w:rPr>
          <w:lang w:val="cs-CZ"/>
        </w:rPr>
      </w:pPr>
      <w:bookmarkStart w:id="61" w:name="_Hlk41581655"/>
      <w:r w:rsidRPr="0056123B">
        <w:rPr>
          <w:lang w:val="es-ES" w:bidi="es-ES"/>
        </w:rPr>
        <w:t>Todos los dispositivos, cuyos usuarios deben iniciar la sesión con contraseña, estarán equipados con contraseñas/contraseña asignada a los usuarios/lugares determinados. Ningún sistema/producto debe tener asignado ninguna contraseña por defecto</w:t>
      </w:r>
      <w:bookmarkEnd w:id="61"/>
      <w:r w:rsidRPr="0056123B">
        <w:rPr>
          <w:lang w:val="es-ES" w:bidi="es-ES"/>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2" w:name="_Hlk41581666"/>
      <w:r w:rsidRPr="0056123B">
        <w:rPr>
          <w:lang w:val="es-ES" w:bidi="es-ES"/>
        </w:rPr>
        <w:t>FIN DE LA SECCIÓN</w:t>
      </w:r>
    </w:p>
    <w:bookmarkEnd w:id="62"/>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C38" w:rsidRDefault="00815C38" w:rsidP="00546640">
      <w:r>
        <w:separator/>
      </w:r>
    </w:p>
  </w:endnote>
  <w:endnote w:type="continuationSeparator" w:id="0">
    <w:p w:rsidR="00815C38" w:rsidRDefault="00815C38"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es-ES" w:bidi="es-ES"/>
      </w:rPr>
      <w:t>2N</w:t>
    </w:r>
    <w:r w:rsidRPr="00D73679">
      <w:rPr>
        <w:rFonts w:ascii="Arial" w:hAnsi="Arial" w:cs="Arial"/>
        <w:vertAlign w:val="superscript"/>
        <w:lang w:val="es-ES" w:bidi="es-ES"/>
      </w:rPr>
      <w:t>®</w:t>
    </w:r>
    <w:r w:rsidRPr="00D73679">
      <w:rPr>
        <w:rFonts w:ascii="Arial" w:hAnsi="Arial" w:cs="Arial"/>
        <w:lang w:val="es-ES" w:bidi="es-ES"/>
      </w:rPr>
      <w:t xml:space="preserve"> Indoor </w:t>
    </w:r>
    <w:r w:rsidR="00A51583">
      <w:rPr>
        <w:rFonts w:ascii="Arial" w:hAnsi="Arial" w:cs="Arial"/>
        <w:lang w:val="es-ES" w:bidi="es-ES"/>
      </w:rPr>
      <w:t>Talk</w:t>
    </w:r>
    <w:r w:rsidRPr="00D73679">
      <w:rPr>
        <w:rFonts w:ascii="Arial" w:hAnsi="Arial" w:cs="Arial"/>
        <w:lang w:val="es-ES" w:bidi="es-ES"/>
      </w:rPr>
      <w:tab/>
    </w:r>
    <w:r w:rsidRPr="00D73679">
      <w:rPr>
        <w:rFonts w:ascii="Arial" w:hAnsi="Arial" w:cs="Arial"/>
        <w:lang w:val="es-ES" w:bidi="es-ES"/>
      </w:rPr>
      <w:tab/>
    </w:r>
    <w:r w:rsidR="00A51583" w:rsidRPr="00D73679">
      <w:rPr>
        <w:rFonts w:ascii="Arial" w:hAnsi="Arial" w:cs="Arial"/>
        <w:noProof/>
      </w:rPr>
      <w:t xml:space="preserve">Audio Indoor Answering Unit (IP) </w:t>
    </w:r>
    <w:r w:rsidR="00A51583" w:rsidRPr="00D73679">
      <w:rPr>
        <w:rFonts w:ascii="Arial" w:hAnsi="Arial" w:cs="Arial"/>
        <w:bCs/>
      </w:rPr>
      <w:t>28 15 23.1</w:t>
    </w:r>
    <w:r w:rsidR="00A51583">
      <w:rPr>
        <w:rFonts w:ascii="Arial" w:hAnsi="Arial" w:cs="Arial"/>
        <w:bCs/>
      </w:rPr>
      <w:t>7</w:t>
    </w:r>
    <w:r w:rsidR="00A51583" w:rsidRPr="00D73679">
      <w:rPr>
        <w:rFonts w:ascii="Arial" w:hAnsi="Arial" w:cs="Arial"/>
        <w:bCs/>
      </w:rPr>
      <w:t xml:space="preserve"> - </w:t>
    </w:r>
    <w:r w:rsidR="00A51583" w:rsidRPr="00D73679">
      <w:rPr>
        <w:rFonts w:ascii="Arial" w:hAnsi="Arial" w:cs="Arial"/>
        <w:bCs/>
      </w:rPr>
      <w:fldChar w:fldCharType="begin"/>
    </w:r>
    <w:r w:rsidR="00A51583" w:rsidRPr="00D73679">
      <w:rPr>
        <w:rFonts w:ascii="Arial" w:hAnsi="Arial" w:cs="Arial"/>
        <w:bCs/>
      </w:rPr>
      <w:instrText xml:space="preserve"> PAGE   \* MERGEFORMAT </w:instrText>
    </w:r>
    <w:r w:rsidR="00A51583" w:rsidRPr="00D73679">
      <w:rPr>
        <w:rFonts w:ascii="Arial" w:hAnsi="Arial" w:cs="Arial"/>
        <w:bCs/>
      </w:rPr>
      <w:fldChar w:fldCharType="separate"/>
    </w:r>
    <w:r w:rsidR="00A51583">
      <w:rPr>
        <w:rFonts w:ascii="Arial" w:hAnsi="Arial" w:cs="Arial"/>
        <w:bCs/>
      </w:rPr>
      <w:t>3</w:t>
    </w:r>
    <w:r w:rsidR="00A51583"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C38" w:rsidRDefault="00815C38" w:rsidP="00546640">
      <w:r>
        <w:separator/>
      </w:r>
    </w:p>
  </w:footnote>
  <w:footnote w:type="continuationSeparator" w:id="0">
    <w:p w:rsidR="00815C38" w:rsidRDefault="00815C38"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440FE7" w:rsidRDefault="00243426" w:rsidP="00440FE7">
    <w:pPr>
      <w:jc w:val="right"/>
      <w:rPr>
        <w:rFonts w:ascii="Arial" w:hAnsi="Arial"/>
        <w:bCs/>
        <w:sz w:val="22"/>
        <w:szCs w:val="22"/>
      </w:rPr>
    </w:pPr>
    <w:r w:rsidRPr="00440FE7">
      <w:rPr>
        <w:rFonts w:ascii="Arial" w:hAnsi="Arial" w:cs="Arial"/>
        <w:sz w:val="22"/>
        <w:szCs w:val="22"/>
        <w:lang w:val="es-ES" w:bidi="es-ES"/>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es-ES" w:bidi="es-ES"/>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1F7E64"/>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468A"/>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15C38"/>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22F7"/>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3BA6"/>
    <w:rsid w:val="00A34F1D"/>
    <w:rsid w:val="00A3639A"/>
    <w:rsid w:val="00A37947"/>
    <w:rsid w:val="00A42E20"/>
    <w:rsid w:val="00A4534E"/>
    <w:rsid w:val="00A51583"/>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049A"/>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653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146D17"/>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4253">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561721180">
      <w:bodyDiv w:val="1"/>
      <w:marLeft w:val="0"/>
      <w:marRight w:val="0"/>
      <w:marTop w:val="0"/>
      <w:marBottom w:val="0"/>
      <w:divBdr>
        <w:top w:val="none" w:sz="0" w:space="0" w:color="auto"/>
        <w:left w:val="none" w:sz="0" w:space="0" w:color="auto"/>
        <w:bottom w:val="none" w:sz="0" w:space="0" w:color="auto"/>
        <w:right w:val="none" w:sz="0" w:space="0" w:color="auto"/>
      </w:divBdr>
    </w:div>
    <w:div w:id="563026273">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1232698033">
      <w:bodyDiv w:val="1"/>
      <w:marLeft w:val="0"/>
      <w:marRight w:val="0"/>
      <w:marTop w:val="0"/>
      <w:marBottom w:val="0"/>
      <w:divBdr>
        <w:top w:val="none" w:sz="0" w:space="0" w:color="auto"/>
        <w:left w:val="none" w:sz="0" w:space="0" w:color="auto"/>
        <w:bottom w:val="none" w:sz="0" w:space="0" w:color="auto"/>
        <w:right w:val="none" w:sz="0" w:space="0" w:color="auto"/>
      </w:divBdr>
    </w:div>
    <w:div w:id="1361277161">
      <w:bodyDiv w:val="1"/>
      <w:marLeft w:val="0"/>
      <w:marRight w:val="0"/>
      <w:marTop w:val="0"/>
      <w:marBottom w:val="0"/>
      <w:divBdr>
        <w:top w:val="none" w:sz="0" w:space="0" w:color="auto"/>
        <w:left w:val="none" w:sz="0" w:space="0" w:color="auto"/>
        <w:bottom w:val="none" w:sz="0" w:space="0" w:color="auto"/>
        <w:right w:val="none" w:sz="0" w:space="0" w:color="auto"/>
      </w:divBdr>
    </w:div>
    <w:div w:id="1955163035">
      <w:bodyDiv w:val="1"/>
      <w:marLeft w:val="0"/>
      <w:marRight w:val="0"/>
      <w:marTop w:val="0"/>
      <w:marBottom w:val="0"/>
      <w:divBdr>
        <w:top w:val="none" w:sz="0" w:space="0" w:color="auto"/>
        <w:left w:val="none" w:sz="0" w:space="0" w:color="auto"/>
        <w:bottom w:val="none" w:sz="0" w:space="0" w:color="auto"/>
        <w:right w:val="none" w:sz="0" w:space="0" w:color="auto"/>
      </w:divBdr>
    </w:div>
    <w:div w:id="1985309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edcf21de-f9f1-472b-a6a0-4fcc5bed530f" ContentTypeId="0x010100D5731A48F63645C7B765A40FAC8278D8" PreviousValue="false"/>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704FDE14-C602-482C-90EE-EB96BDB7C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Pages>
  <Words>2003</Words>
  <Characters>11824</Characters>
  <Application>Microsoft Office Word</Application>
  <DocSecurity>0</DocSecurity>
  <Lines>98</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3800</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7</cp:revision>
  <cp:lastPrinted>2015-03-13T09:56:00Z</cp:lastPrinted>
  <dcterms:created xsi:type="dcterms:W3CDTF">2020-07-09T13:56:00Z</dcterms:created>
  <dcterms:modified xsi:type="dcterms:W3CDTF">2020-09-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